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page" w:horzAnchor="margin" w:tblpY="196"/>
        <w:tblW w:w="113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19"/>
        <w:gridCol w:w="9488"/>
      </w:tblGrid>
      <w:tr w:rsidR="00A46E72" w:rsidRPr="00913B2D" w:rsidTr="00D66F69">
        <w:trPr>
          <w:trHeight w:val="283"/>
        </w:trPr>
        <w:tc>
          <w:tcPr>
            <w:tcW w:w="1819" w:type="dxa"/>
            <w:tcBorders>
              <w:bottom w:val="nil"/>
            </w:tcBorders>
            <w:vAlign w:val="center"/>
          </w:tcPr>
          <w:p w:rsidR="005C2F2D" w:rsidRPr="00913B2D" w:rsidRDefault="005C2F2D" w:rsidP="00D66F69">
            <w:pPr>
              <w:pStyle w:val="stbilgi"/>
              <w:rPr>
                <w:szCs w:val="13"/>
              </w:rPr>
            </w:pPr>
          </w:p>
          <w:p w:rsidR="00A46E72" w:rsidRPr="00913B2D" w:rsidRDefault="00A46E72" w:rsidP="00D66F69">
            <w:pPr>
              <w:pStyle w:val="stbilgi"/>
              <w:jc w:val="center"/>
              <w:rPr>
                <w:szCs w:val="13"/>
              </w:rPr>
            </w:pPr>
            <w:r w:rsidRPr="00913B2D">
              <w:rPr>
                <w:noProof/>
                <w:szCs w:val="13"/>
              </w:rPr>
              <w:drawing>
                <wp:inline distT="0" distB="0" distL="0" distR="0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88" w:type="dxa"/>
            <w:vAlign w:val="center"/>
          </w:tcPr>
          <w:p w:rsidR="00A46E72" w:rsidRPr="00913B2D" w:rsidRDefault="00A46E72" w:rsidP="00D66F69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FEN EDEBİYAT FAKÜLTESİ </w:t>
            </w:r>
          </w:p>
          <w:p w:rsidR="00A46E72" w:rsidRPr="00913B2D" w:rsidRDefault="00A46E72" w:rsidP="00D66F69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İSTATİSTİK BÖLÜMÜ </w:t>
            </w:r>
            <w:r w:rsidR="002B63CD">
              <w:rPr>
                <w:b/>
                <w:szCs w:val="24"/>
              </w:rPr>
              <w:t>LİSANS FİNAL</w:t>
            </w:r>
            <w:r w:rsidR="000557E5">
              <w:rPr>
                <w:b/>
                <w:szCs w:val="24"/>
              </w:rPr>
              <w:t xml:space="preserve"> PROGRAMI </w:t>
            </w:r>
          </w:p>
          <w:p w:rsidR="00A46E72" w:rsidRPr="00694EA1" w:rsidRDefault="00A46E72" w:rsidP="00D66F69">
            <w:pPr>
              <w:pStyle w:val="stbilgi"/>
              <w:jc w:val="center"/>
              <w:rPr>
                <w:b/>
              </w:rPr>
            </w:pPr>
            <w:r w:rsidRPr="00694EA1">
              <w:rPr>
                <w:b/>
              </w:rPr>
              <w:t>(</w:t>
            </w:r>
            <w:r w:rsidR="00694EA1" w:rsidRPr="00694EA1">
              <w:rPr>
                <w:b/>
              </w:rPr>
              <w:t>2021-2022 Eğitim-Öğretim Yılı Güz Yarıyılı</w:t>
            </w:r>
            <w:r w:rsidRPr="00694EA1">
              <w:rPr>
                <w:b/>
              </w:rPr>
              <w:t>)</w:t>
            </w:r>
          </w:p>
        </w:tc>
      </w:tr>
    </w:tbl>
    <w:p w:rsidR="00E20C9C" w:rsidRPr="008267BC" w:rsidRDefault="00E20C9C" w:rsidP="00DB67AF">
      <w:pPr>
        <w:pStyle w:val="AralkYok"/>
        <w:rPr>
          <w:sz w:val="13"/>
          <w:szCs w:val="13"/>
        </w:rPr>
      </w:pPr>
    </w:p>
    <w:tbl>
      <w:tblPr>
        <w:tblW w:w="11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52"/>
        <w:gridCol w:w="715"/>
        <w:gridCol w:w="1428"/>
        <w:gridCol w:w="11"/>
        <w:gridCol w:w="1390"/>
        <w:gridCol w:w="27"/>
        <w:gridCol w:w="1347"/>
        <w:gridCol w:w="1319"/>
        <w:gridCol w:w="28"/>
        <w:gridCol w:w="2099"/>
        <w:gridCol w:w="1130"/>
        <w:gridCol w:w="39"/>
        <w:gridCol w:w="1092"/>
      </w:tblGrid>
      <w:tr w:rsidR="00D067D3" w:rsidRPr="007D543C" w:rsidTr="00971378">
        <w:trPr>
          <w:cantSplit/>
          <w:trHeight w:val="157"/>
          <w:jc w:val="center"/>
        </w:trPr>
        <w:tc>
          <w:tcPr>
            <w:tcW w:w="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GÜN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20C9C" w:rsidRPr="007D543C" w:rsidRDefault="00E20C9C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sz w:val="11"/>
                <w:szCs w:val="11"/>
              </w:rPr>
              <w:t>SAAT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07876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1. YIL</w:t>
            </w:r>
          </w:p>
          <w:p w:rsidR="00E20C9C" w:rsidRPr="007D543C" w:rsidRDefault="004E0276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2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2.YIL</w:t>
            </w:r>
          </w:p>
          <w:p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4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099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3. YIL</w:t>
            </w:r>
          </w:p>
          <w:p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6.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4. YIL</w:t>
            </w:r>
          </w:p>
          <w:p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8</w:t>
            </w:r>
            <w:r w:rsidR="00D74518">
              <w:rPr>
                <w:b/>
                <w:sz w:val="11"/>
                <w:szCs w:val="11"/>
              </w:rPr>
              <w:t>.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</w:tr>
      <w:tr w:rsidR="009C21ED" w:rsidRPr="007D543C" w:rsidTr="009C21ED">
        <w:trPr>
          <w:cantSplit/>
          <w:trHeight w:val="337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21ED" w:rsidRDefault="009C21ED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0 </w:t>
            </w:r>
          </w:p>
          <w:p w:rsidR="009C21ED" w:rsidRDefault="009C21ED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9C21ED" w:rsidRPr="002C4048" w:rsidRDefault="009C21ED" w:rsidP="002C4048"/>
          <w:p w:rsidR="009C21ED" w:rsidRPr="00FD1720" w:rsidRDefault="009C21ED" w:rsidP="00FD172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FD1720">
              <w:rPr>
                <w:b/>
                <w:sz w:val="11"/>
                <w:szCs w:val="11"/>
              </w:rPr>
              <w:t>P.</w:t>
            </w:r>
            <w:r w:rsidRPr="007D543C">
              <w:rPr>
                <w:b/>
                <w:sz w:val="11"/>
                <w:szCs w:val="11"/>
              </w:rPr>
              <w:t xml:space="preserve"> TESİ</w:t>
            </w:r>
          </w:p>
          <w:p w:rsidR="009C21ED" w:rsidRPr="007D543C" w:rsidRDefault="009C21E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21ED" w:rsidRPr="007D543C" w:rsidRDefault="009C21ED" w:rsidP="00D166BA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0</w:t>
            </w:r>
          </w:p>
        </w:tc>
        <w:tc>
          <w:tcPr>
            <w:tcW w:w="2829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21ED" w:rsidRPr="002C4048" w:rsidRDefault="009C21ED" w:rsidP="005A4EBF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  <w:highlight w:val="yellow"/>
              </w:rPr>
            </w:pPr>
          </w:p>
        </w:tc>
        <w:tc>
          <w:tcPr>
            <w:tcW w:w="2693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21ED" w:rsidRPr="007D543C" w:rsidRDefault="009C21ED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127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21ED" w:rsidRPr="007D543C" w:rsidRDefault="009C21ED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21ED" w:rsidRPr="007D543C" w:rsidRDefault="009C21ED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CF468D" w:rsidRPr="007D543C" w:rsidTr="00971378">
        <w:trPr>
          <w:cantSplit/>
          <w:trHeight w:val="5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7D543C" w:rsidRDefault="00CF468D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7D543C" w:rsidRDefault="00CF468D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E33A0A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.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-1</w:t>
            </w:r>
            <w:r w:rsidR="00E33A0A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="00E33A0A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5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CF468D" w:rsidRPr="002F143E" w:rsidRDefault="00981009" w:rsidP="00CF468D">
            <w:pPr>
              <w:spacing w:line="100" w:lineRule="atLeast"/>
              <w:jc w:val="center"/>
              <w:rPr>
                <w:b/>
                <w:sz w:val="12"/>
                <w:szCs w:val="12"/>
                <w:highlight w:val="yellow"/>
              </w:rPr>
            </w:pPr>
            <w:r w:rsidRPr="002F143E">
              <w:rPr>
                <w:sz w:val="12"/>
                <w:szCs w:val="12"/>
              </w:rPr>
              <w:t>MDB1031</w:t>
            </w:r>
            <w:r w:rsidR="002462C8" w:rsidRPr="002F143E">
              <w:rPr>
                <w:sz w:val="12"/>
                <w:szCs w:val="12"/>
              </w:rPr>
              <w:t xml:space="preserve"> İleri İngilizce 1</w:t>
            </w: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CF468D" w:rsidRPr="002C4048" w:rsidRDefault="00CF468D" w:rsidP="008B7511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  <w:highlight w:val="yellow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CF468D" w:rsidRPr="002C4048" w:rsidRDefault="00CF468D" w:rsidP="00CF468D">
            <w:pPr>
              <w:spacing w:line="100" w:lineRule="atLeast"/>
              <w:rPr>
                <w:b/>
                <w:sz w:val="11"/>
                <w:szCs w:val="11"/>
                <w:highlight w:val="yellow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CF468D" w:rsidRPr="002C4048" w:rsidRDefault="00CF468D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</w:p>
        </w:tc>
      </w:tr>
      <w:tr w:rsidR="003B245C" w:rsidRPr="007D543C" w:rsidTr="00971378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B245C" w:rsidRPr="007D543C" w:rsidRDefault="003B245C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B245C" w:rsidRPr="007D543C" w:rsidRDefault="003B245C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007972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2.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-1</w:t>
            </w:r>
            <w:r w:rsidR="00007972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B245C" w:rsidRPr="00CF468D" w:rsidRDefault="003B245C" w:rsidP="003B245C">
            <w:pPr>
              <w:spacing w:line="100" w:lineRule="atLeast"/>
              <w:rPr>
                <w:b/>
                <w:bCs/>
                <w:color w:val="FF0000"/>
                <w:sz w:val="11"/>
                <w:szCs w:val="11"/>
              </w:rPr>
            </w:pPr>
          </w:p>
          <w:p w:rsidR="003B245C" w:rsidRPr="00CF468D" w:rsidRDefault="003B245C" w:rsidP="003B245C">
            <w:pPr>
              <w:spacing w:line="100" w:lineRule="atLeast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B245C" w:rsidRPr="007D543C" w:rsidRDefault="003B245C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B245C" w:rsidRPr="002F143E" w:rsidRDefault="00007972" w:rsidP="008B7511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2F143E">
              <w:rPr>
                <w:sz w:val="12"/>
                <w:szCs w:val="12"/>
              </w:rPr>
              <w:t>MDB2051 İng. Okuma ve Konuşma</w:t>
            </w: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B245C" w:rsidRPr="007D543C" w:rsidRDefault="003B245C" w:rsidP="00CF468D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CF468D" w:rsidRPr="007D543C" w:rsidTr="00971378">
        <w:trPr>
          <w:cantSplit/>
          <w:trHeight w:val="273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7D543C" w:rsidRDefault="00CF468D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7D543C" w:rsidRDefault="00CF468D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DC010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DC010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7D543C" w:rsidRDefault="00CF468D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CF468D" w:rsidRDefault="00CF468D" w:rsidP="00CF468D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1347" w:type="dxa"/>
            <w:gridSpan w:val="2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CF468D" w:rsidRDefault="00CF468D" w:rsidP="008B7511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CF468D" w:rsidRDefault="00CF468D" w:rsidP="00CF468D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F468D" w:rsidRPr="00CF468D" w:rsidRDefault="00CF468D" w:rsidP="003701A7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</w:tr>
      <w:tr w:rsidR="00BE0EB5" w:rsidRPr="007D543C" w:rsidTr="00971378">
        <w:trPr>
          <w:cantSplit/>
          <w:trHeight w:val="360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F6592" w:rsidRDefault="008F6592" w:rsidP="00461E42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1 </w:t>
            </w:r>
          </w:p>
          <w:p w:rsidR="00461E42" w:rsidRDefault="008F6592" w:rsidP="00461E42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Ocak</w:t>
            </w:r>
          </w:p>
          <w:p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:rsidR="00BE0EB5" w:rsidRPr="007D543C" w:rsidRDefault="00BE0EB5" w:rsidP="00CF468D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S</w:t>
            </w:r>
          </w:p>
          <w:p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L</w:t>
            </w:r>
          </w:p>
          <w:p w:rsidR="00BE0EB5" w:rsidRPr="007D543C" w:rsidRDefault="00BE0EB5" w:rsidP="00CF468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E0EB5" w:rsidRPr="007D543C" w:rsidRDefault="00BE0EB5" w:rsidP="00CF468D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.0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35408" w:rsidRDefault="00635408" w:rsidP="00635408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 xml:space="preserve">MAT1001 </w:t>
            </w:r>
            <w:r>
              <w:rPr>
                <w:b/>
                <w:color w:val="00B050"/>
                <w:sz w:val="12"/>
                <w:szCs w:val="12"/>
              </w:rPr>
              <w:t xml:space="preserve">Mathematics 1 Gr.1 </w:t>
            </w:r>
          </w:p>
          <w:p w:rsidR="00BE0EB5" w:rsidRDefault="000C04BE" w:rsidP="00C413D6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B1-A08+B1-D09</w:t>
            </w:r>
          </w:p>
          <w:p w:rsidR="00A45182" w:rsidRPr="00C413D6" w:rsidRDefault="00A45182" w:rsidP="00A4518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E0EB5" w:rsidRDefault="00BE0EB5" w:rsidP="004F6B9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:rsidR="00BE0EB5" w:rsidRPr="007D543C" w:rsidRDefault="00BE0EB5" w:rsidP="008B7511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E0EB5" w:rsidRPr="007D543C" w:rsidRDefault="00BE0EB5" w:rsidP="00CF468D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E0EB5" w:rsidRDefault="00436366" w:rsidP="00182803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4141 Türkiye Ekonomisinin Kantitatif Analizi </w:t>
            </w:r>
          </w:p>
          <w:p w:rsidR="00A45182" w:rsidRDefault="00A45182" w:rsidP="00C413D6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  <w:p w:rsidR="001A2509" w:rsidRDefault="000C04BE" w:rsidP="00C413D6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1-D04</w:t>
            </w:r>
          </w:p>
          <w:p w:rsidR="00A45182" w:rsidRPr="007D543C" w:rsidRDefault="00A45182" w:rsidP="00C413D6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F8135C" w:rsidRPr="007D543C" w:rsidTr="00971378">
        <w:trPr>
          <w:cantSplit/>
          <w:trHeight w:val="64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135C" w:rsidRPr="007D543C" w:rsidRDefault="00F8135C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F8135C" w:rsidRPr="007D543C" w:rsidRDefault="00F8135C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F8135C" w:rsidRPr="001F61AF" w:rsidRDefault="00F8135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1F61A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:rsidR="00F8135C" w:rsidRPr="001F61AF" w:rsidRDefault="00F8135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1F61AF">
              <w:rPr>
                <w:b/>
                <w:color w:val="943634" w:themeColor="accent2" w:themeShade="BF"/>
                <w:sz w:val="12"/>
                <w:szCs w:val="12"/>
              </w:rPr>
              <w:t xml:space="preserve">Bilgisayar Programlamaya Giriş Gr.1 </w:t>
            </w:r>
          </w:p>
          <w:p w:rsidR="00F8135C" w:rsidRDefault="000C04BE" w:rsidP="0043636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  <w:r>
              <w:rPr>
                <w:b/>
                <w:color w:val="943634" w:themeColor="accent2" w:themeShade="BF"/>
                <w:sz w:val="11"/>
                <w:szCs w:val="11"/>
              </w:rPr>
              <w:t>B1-D03</w:t>
            </w:r>
          </w:p>
          <w:p w:rsidR="00A45182" w:rsidRPr="001F61AF" w:rsidRDefault="00A45182" w:rsidP="0043636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F8135C" w:rsidRPr="001F61AF" w:rsidRDefault="00F8135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1F61A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:rsidR="00F8135C" w:rsidRPr="001F61AF" w:rsidRDefault="00F8135C" w:rsidP="000E4AAC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1F61AF">
              <w:rPr>
                <w:b/>
                <w:color w:val="943634" w:themeColor="accent2" w:themeShade="BF"/>
                <w:sz w:val="12"/>
                <w:szCs w:val="12"/>
              </w:rPr>
              <w:t>Bilgis</w:t>
            </w:r>
            <w:r w:rsidR="00B0376E">
              <w:rPr>
                <w:b/>
                <w:color w:val="943634" w:themeColor="accent2" w:themeShade="BF"/>
                <w:sz w:val="12"/>
                <w:szCs w:val="12"/>
              </w:rPr>
              <w:t xml:space="preserve">ayar Programlamaya Giriş Gr.2 </w:t>
            </w:r>
          </w:p>
          <w:p w:rsidR="00F8135C" w:rsidRDefault="000C04BE" w:rsidP="0043636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  <w:r>
              <w:rPr>
                <w:b/>
                <w:color w:val="943634" w:themeColor="accent2" w:themeShade="BF"/>
                <w:sz w:val="11"/>
                <w:szCs w:val="11"/>
              </w:rPr>
              <w:t>B1-D04</w:t>
            </w:r>
          </w:p>
          <w:p w:rsidR="00A45182" w:rsidRPr="001F61AF" w:rsidRDefault="00A45182" w:rsidP="0043636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135C" w:rsidRPr="007D543C" w:rsidRDefault="00F8135C" w:rsidP="00E31DA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135C" w:rsidRPr="007D543C" w:rsidRDefault="00F8135C" w:rsidP="00E31DA6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1337B" w:rsidRDefault="0091337B" w:rsidP="0091337B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31 Econometrics Gr:1 </w:t>
            </w:r>
          </w:p>
          <w:p w:rsidR="00F8135C" w:rsidRDefault="000C04BE" w:rsidP="0091337B">
            <w:pPr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2-A08</w:t>
            </w:r>
          </w:p>
          <w:p w:rsidR="00A45182" w:rsidRPr="007D543C" w:rsidRDefault="00A45182" w:rsidP="0091337B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436366" w:rsidRPr="007D543C" w:rsidTr="00971378">
        <w:trPr>
          <w:cantSplit/>
          <w:trHeight w:val="53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.00</w:t>
            </w:r>
          </w:p>
        </w:tc>
        <w:tc>
          <w:tcPr>
            <w:tcW w:w="14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0E4AAC">
            <w:pPr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0E4AAC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Default="00436366" w:rsidP="00407CA0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MAT2001 M</w:t>
            </w:r>
            <w:r>
              <w:rPr>
                <w:b/>
                <w:color w:val="00B050"/>
                <w:sz w:val="12"/>
                <w:szCs w:val="12"/>
              </w:rPr>
              <w:t xml:space="preserve">athematical Analysis 3 Gr.1 </w:t>
            </w:r>
          </w:p>
          <w:p w:rsidR="000C04BE" w:rsidRDefault="000C04BE" w:rsidP="00ED6212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BZ-A02+BZ-A04</w:t>
            </w:r>
          </w:p>
          <w:p w:rsidR="00A45182" w:rsidRPr="00ED6212" w:rsidRDefault="00A45182" w:rsidP="00503C16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A2509" w:rsidRPr="000B68DA" w:rsidRDefault="001A2509" w:rsidP="000B68DA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</w:tcPr>
          <w:p w:rsidR="000B68DA" w:rsidRDefault="000B68DA" w:rsidP="000B68DA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  <w:p w:rsidR="000B68DA" w:rsidRDefault="000B68DA" w:rsidP="000B68DA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  <w:p w:rsidR="003856B9" w:rsidRPr="000B68DA" w:rsidRDefault="003856B9" w:rsidP="00F8135C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436366" w:rsidRPr="007D543C" w:rsidTr="00971378">
        <w:trPr>
          <w:cantSplit/>
          <w:trHeight w:val="17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726EC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14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20A54" w:rsidRDefault="00120A54" w:rsidP="00120A5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9C7761">
              <w:rPr>
                <w:b/>
                <w:color w:val="00B050"/>
                <w:sz w:val="12"/>
                <w:szCs w:val="12"/>
              </w:rPr>
              <w:t xml:space="preserve">IST2081 Survey Sampling I Gr.1 </w:t>
            </w:r>
          </w:p>
          <w:p w:rsidR="00120A54" w:rsidRDefault="00120A54" w:rsidP="00120A54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A06+B1-A08+B1-A10</w:t>
            </w:r>
          </w:p>
          <w:p w:rsidR="0018270F" w:rsidRPr="007D543C" w:rsidRDefault="0018270F" w:rsidP="00120A5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617F66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</w:tcPr>
          <w:p w:rsidR="00436366" w:rsidRPr="007D543C" w:rsidRDefault="00436366" w:rsidP="00047BE2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436366" w:rsidRPr="007D543C" w:rsidTr="00971378">
        <w:trPr>
          <w:cantSplit/>
          <w:trHeight w:val="124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2F143E" w:rsidRDefault="00436366" w:rsidP="002F143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726EC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0-1</w:t>
            </w:r>
            <w:r w:rsidR="00726EC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82730A" w:rsidRPr="005243B8" w:rsidRDefault="0082730A" w:rsidP="0082730A">
            <w:pPr>
              <w:jc w:val="center"/>
              <w:rPr>
                <w:b/>
                <w:sz w:val="12"/>
                <w:szCs w:val="12"/>
              </w:rPr>
            </w:pPr>
            <w:r w:rsidRPr="005243B8">
              <w:rPr>
                <w:b/>
                <w:sz w:val="12"/>
                <w:szCs w:val="12"/>
              </w:rPr>
              <w:t>IST3131 Araştırma Teknikleri Gr:1</w:t>
            </w:r>
          </w:p>
          <w:p w:rsidR="0082730A" w:rsidRPr="005243B8" w:rsidRDefault="0082730A" w:rsidP="0082730A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5243B8">
              <w:rPr>
                <w:b/>
                <w:color w:val="00B0F0"/>
                <w:sz w:val="11"/>
                <w:szCs w:val="11"/>
              </w:rPr>
              <w:t>BZ-A02</w:t>
            </w:r>
            <w:r w:rsidR="00A21763">
              <w:rPr>
                <w:b/>
                <w:color w:val="00B0F0"/>
                <w:sz w:val="11"/>
                <w:szCs w:val="11"/>
              </w:rPr>
              <w:t>+BZ-D03</w:t>
            </w:r>
          </w:p>
          <w:p w:rsidR="00436366" w:rsidRPr="00384F8D" w:rsidRDefault="00436366" w:rsidP="00B0376E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909CD" w:rsidRPr="007E23C4" w:rsidRDefault="00D909CD" w:rsidP="007E23C4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436366" w:rsidRPr="007D543C" w:rsidTr="00971378">
        <w:trPr>
          <w:cantSplit/>
          <w:trHeight w:val="157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F6592" w:rsidRDefault="008F6592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2 </w:t>
            </w:r>
          </w:p>
          <w:p w:rsidR="00436366" w:rsidRDefault="008F6592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Ocak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Ç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436366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726ECC" w:rsidRPr="00FB457F" w:rsidRDefault="00726ECC" w:rsidP="00726ECC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442A4" w:rsidRDefault="002442A4" w:rsidP="002442A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2523A6">
              <w:rPr>
                <w:b/>
                <w:color w:val="00B050"/>
                <w:sz w:val="12"/>
                <w:szCs w:val="12"/>
              </w:rPr>
              <w:t xml:space="preserve">IST3121 </w:t>
            </w:r>
            <w:r>
              <w:rPr>
                <w:b/>
                <w:color w:val="00B050"/>
                <w:sz w:val="12"/>
                <w:szCs w:val="12"/>
              </w:rPr>
              <w:t xml:space="preserve">Regression Analysis I Gr.1 </w:t>
            </w:r>
          </w:p>
          <w:p w:rsidR="002442A4" w:rsidRDefault="000C6DA5" w:rsidP="006D50DF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2-A08+B2-D10+B2-D12</w:t>
            </w:r>
          </w:p>
          <w:p w:rsidR="00F24F31" w:rsidRPr="00FB457F" w:rsidRDefault="00F24F31" w:rsidP="006D50DF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Tugay+Egemen+</w:t>
            </w:r>
          </w:p>
          <w:p w:rsidR="00436366" w:rsidRPr="007D543C" w:rsidRDefault="00436366" w:rsidP="004363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36366" w:rsidRPr="007D543C" w:rsidRDefault="00436366" w:rsidP="0002443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EA584A" w:rsidRPr="007D543C" w:rsidTr="00971378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:rsidR="00EA584A" w:rsidRPr="007D543C" w:rsidRDefault="00EA584A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24F31" w:rsidRPr="007D543C" w:rsidRDefault="00F24F31" w:rsidP="00A97097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732DF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EA584A" w:rsidRPr="007D543C" w:rsidTr="00971378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A584A" w:rsidRDefault="00D41CA6" w:rsidP="00EA584A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5</w:t>
            </w:r>
            <w:r w:rsidR="00EA584A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MAT1811 Linear Algebra 1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Gr:1 </w:t>
            </w:r>
          </w:p>
          <w:p w:rsidR="00EA584A" w:rsidRDefault="007C60BB" w:rsidP="00EA584A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1+B1-D12</w:t>
            </w:r>
          </w:p>
          <w:p w:rsidR="00DD3AE1" w:rsidRPr="007D543C" w:rsidRDefault="00DD3AE1" w:rsidP="00B0376E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EA584A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A584A" w:rsidRPr="007D543C" w:rsidRDefault="00EA584A" w:rsidP="000C59BD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F1387A" w:rsidRDefault="00F1387A" w:rsidP="00F1387A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4140 Bulanık Mantık Gr.1</w:t>
            </w:r>
          </w:p>
          <w:p w:rsidR="00EA584A" w:rsidRDefault="007C60BB" w:rsidP="00F1387A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Z-A02</w:t>
            </w:r>
            <w:r w:rsidR="000364B6">
              <w:rPr>
                <w:b/>
                <w:color w:val="00B0F0"/>
                <w:sz w:val="11"/>
                <w:szCs w:val="11"/>
              </w:rPr>
              <w:t>+B1-D07</w:t>
            </w:r>
          </w:p>
          <w:p w:rsidR="00DD3AE1" w:rsidRPr="007D543C" w:rsidRDefault="00DD3AE1" w:rsidP="00F1387A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70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D4239E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0F0B66" w:rsidRDefault="001E15A4" w:rsidP="001E15A4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0F0B66" w:rsidRDefault="001E15A4" w:rsidP="001E15A4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6903E8" w:rsidRPr="00E07FEB" w:rsidRDefault="006903E8" w:rsidP="006903E8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 xml:space="preserve">IST2041 İstatistikçiler İçin Ana İşletmecilik Bilgileri Gr.1 </w:t>
            </w:r>
          </w:p>
          <w:p w:rsidR="006903E8" w:rsidRDefault="006903E8" w:rsidP="006903E8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BZ-A02+BZ-A04</w:t>
            </w:r>
          </w:p>
          <w:p w:rsidR="001E15A4" w:rsidRPr="007D543C" w:rsidRDefault="001E15A4" w:rsidP="006903E8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1649A4" w:rsidRDefault="001E15A4" w:rsidP="00D4239E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5245DD" w:rsidRPr="007D543C" w:rsidTr="008378BC">
        <w:trPr>
          <w:cantSplit/>
          <w:trHeight w:val="216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245DD" w:rsidRPr="007D543C" w:rsidRDefault="005245DD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Pr="007D543C" w:rsidRDefault="005245DD" w:rsidP="002F143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8.00</w:t>
            </w:r>
          </w:p>
        </w:tc>
        <w:tc>
          <w:tcPr>
            <w:tcW w:w="1428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Default="005245DD" w:rsidP="005245DD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:rsidR="005245DD" w:rsidRPr="007D543C" w:rsidRDefault="005245DD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2</w:t>
            </w:r>
          </w:p>
        </w:tc>
        <w:tc>
          <w:tcPr>
            <w:tcW w:w="1428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Default="005245DD" w:rsidP="005245DD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>2</w:t>
            </w:r>
          </w:p>
          <w:p w:rsidR="005245DD" w:rsidRPr="007D543C" w:rsidRDefault="005245DD" w:rsidP="005245D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3</w:t>
            </w: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Default="005245DD" w:rsidP="001E15A4">
            <w:pPr>
              <w:spacing w:line="100" w:lineRule="atLeast"/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  <w:p w:rsidR="005245DD" w:rsidRPr="007D543C" w:rsidRDefault="005245DD" w:rsidP="001E15A4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Default="005245DD" w:rsidP="001E15A4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  <w:p w:rsidR="005245DD" w:rsidRPr="007D543C" w:rsidRDefault="005245DD" w:rsidP="001E15A4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5245DD" w:rsidRPr="007D543C" w:rsidRDefault="005245DD" w:rsidP="001E15A4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3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3 </w:t>
            </w:r>
          </w:p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1E15A4" w:rsidRPr="007D543C" w:rsidRDefault="001E15A4" w:rsidP="001E15A4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1E15A4" w:rsidRPr="007D543C" w:rsidRDefault="001E15A4" w:rsidP="001E15A4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P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IST2121 Introductio</w:t>
            </w:r>
            <w:r>
              <w:rPr>
                <w:b/>
                <w:color w:val="00B050"/>
                <w:sz w:val="12"/>
                <w:szCs w:val="12"/>
              </w:rPr>
              <w:t>n to Mathematical Statistics Gr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1 </w:t>
            </w:r>
          </w:p>
          <w:p w:rsidR="001E15A4" w:rsidRDefault="000E14D8" w:rsidP="000E14D8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2+B1-D13</w:t>
            </w:r>
          </w:p>
          <w:p w:rsidR="00DD3AE1" w:rsidRPr="007D543C" w:rsidRDefault="00DD3AE1" w:rsidP="00B0376E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IST2121 Introductio</w:t>
            </w:r>
            <w:r>
              <w:rPr>
                <w:b/>
                <w:color w:val="00B050"/>
                <w:sz w:val="12"/>
                <w:szCs w:val="12"/>
              </w:rPr>
              <w:t>n to Mathematical Statistics Gr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2 </w:t>
            </w:r>
          </w:p>
          <w:p w:rsidR="001E15A4" w:rsidRDefault="000E14D8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2-D04</w:t>
            </w:r>
          </w:p>
          <w:p w:rsidR="00DD3AE1" w:rsidRPr="007D543C" w:rsidRDefault="00DD3AE1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6D50DF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19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 w:rsidR="00205181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855D1D" w:rsidRDefault="001E15A4" w:rsidP="00971378">
            <w:pPr>
              <w:ind w:right="-114" w:hanging="97"/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IST2161 Prof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Englısh I</w:t>
            </w:r>
          </w:p>
          <w:p w:rsidR="001E15A4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Gr.</w:t>
            </w:r>
            <w:r w:rsidRPr="00855D1D">
              <w:rPr>
                <w:b/>
                <w:color w:val="00B050"/>
                <w:sz w:val="12"/>
                <w:szCs w:val="12"/>
              </w:rPr>
              <w:t>1</w:t>
            </w:r>
          </w:p>
          <w:p w:rsidR="001E15A4" w:rsidRDefault="000E14D8" w:rsidP="00C413D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Z-A06</w:t>
            </w:r>
          </w:p>
          <w:p w:rsidR="00DD3AE1" w:rsidRPr="007D543C" w:rsidRDefault="00DD3AE1" w:rsidP="00C413D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13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855D1D" w:rsidRDefault="001E15A4" w:rsidP="00971378">
            <w:pPr>
              <w:ind w:hanging="26"/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IST2161 Prof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Englısh I</w:t>
            </w:r>
          </w:p>
          <w:p w:rsidR="001E15A4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 xml:space="preserve">Gr.2 </w:t>
            </w:r>
          </w:p>
          <w:p w:rsidR="001E15A4" w:rsidRDefault="000E14D8" w:rsidP="00C413D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D03</w:t>
            </w:r>
          </w:p>
          <w:p w:rsidR="00DD3AE1" w:rsidRPr="002F575B" w:rsidRDefault="00DD3AE1" w:rsidP="00C413D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D3AE1" w:rsidRPr="007D543C" w:rsidRDefault="00DD3AE1" w:rsidP="001E15A4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205181" w:rsidRPr="007D543C" w:rsidTr="00971378">
        <w:trPr>
          <w:cantSplit/>
          <w:trHeight w:val="19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05181" w:rsidRPr="007D543C" w:rsidRDefault="00205181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05181" w:rsidRDefault="00205181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05181" w:rsidRPr="007D543C" w:rsidRDefault="00205181" w:rsidP="001E15A4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05181" w:rsidRDefault="00205181" w:rsidP="00971378">
            <w:pPr>
              <w:ind w:right="-114" w:hanging="97"/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13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05181" w:rsidRDefault="00205181" w:rsidP="00971378">
            <w:pPr>
              <w:ind w:hanging="26"/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05181" w:rsidRPr="00DB7FAD" w:rsidRDefault="00205181" w:rsidP="00205181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DB7FAD">
              <w:rPr>
                <w:b/>
                <w:color w:val="00B0F0"/>
                <w:sz w:val="12"/>
                <w:szCs w:val="12"/>
              </w:rPr>
              <w:t xml:space="preserve">IST3160 Aktüeryaya Giriş Gr.1 </w:t>
            </w:r>
          </w:p>
          <w:p w:rsidR="00205181" w:rsidRPr="00DB7FAD" w:rsidRDefault="00184398" w:rsidP="00205181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 w:rsidRPr="00DB7FAD">
              <w:rPr>
                <w:b/>
                <w:color w:val="000000" w:themeColor="text1"/>
                <w:sz w:val="12"/>
                <w:szCs w:val="12"/>
              </w:rPr>
              <w:t>BZ-A06</w:t>
            </w:r>
            <w:r w:rsidR="00DB7FAD" w:rsidRPr="00DB7FAD">
              <w:rPr>
                <w:b/>
                <w:color w:val="000000" w:themeColor="text1"/>
                <w:sz w:val="12"/>
                <w:szCs w:val="12"/>
              </w:rPr>
              <w:t>+B1-D03</w:t>
            </w:r>
          </w:p>
          <w:p w:rsidR="00205181" w:rsidRPr="007D543C" w:rsidRDefault="00205181" w:rsidP="00DB7FA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205181" w:rsidRPr="007D543C" w:rsidRDefault="00205181" w:rsidP="001E15A4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5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727678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727678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354FCB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07AB0" w:rsidRDefault="00307AB0" w:rsidP="00307AB0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3060 Bayesgil İstatistik </w:t>
            </w:r>
          </w:p>
          <w:p w:rsidR="00307AB0" w:rsidRDefault="00307AB0" w:rsidP="00307AB0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D12</w:t>
            </w:r>
          </w:p>
          <w:p w:rsidR="001E15A4" w:rsidRPr="007D543C" w:rsidRDefault="001E15A4" w:rsidP="005E724B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91337B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727678" w:rsidRPr="007D543C" w:rsidTr="00971378">
        <w:trPr>
          <w:cantSplit/>
          <w:trHeight w:val="25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27678" w:rsidRPr="007D543C" w:rsidRDefault="00727678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27678" w:rsidRPr="007D543C" w:rsidRDefault="003C6890" w:rsidP="00727678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.00-16</w:t>
            </w:r>
            <w:r w:rsidR="00727678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727678" w:rsidRPr="007D543C" w:rsidRDefault="00727678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727678" w:rsidRPr="007D543C" w:rsidRDefault="00727678" w:rsidP="00354FCB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54465" w:rsidRPr="00C8615A" w:rsidRDefault="00B54465" w:rsidP="00B5446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C8615A">
              <w:rPr>
                <w:b/>
                <w:color w:val="00B0F0"/>
                <w:sz w:val="11"/>
                <w:szCs w:val="11"/>
              </w:rPr>
              <w:t>IST4241 Deneysel Tasarım 2</w:t>
            </w:r>
          </w:p>
          <w:p w:rsidR="00B54465" w:rsidRDefault="00B54465" w:rsidP="00B5446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BZ-A06</w:t>
            </w:r>
          </w:p>
          <w:p w:rsidR="00727678" w:rsidRPr="00855D1D" w:rsidRDefault="00727678" w:rsidP="00B54465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727678" w:rsidRPr="007D543C" w:rsidRDefault="00727678" w:rsidP="0091337B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354FCB" w:rsidRPr="007D543C" w:rsidTr="00971378">
        <w:trPr>
          <w:cantSplit/>
          <w:trHeight w:val="26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54FCB" w:rsidRPr="007D543C" w:rsidRDefault="00354FCB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54FCB" w:rsidRPr="007D543C" w:rsidRDefault="003C6890" w:rsidP="00D92E4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="00354FCB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D92E4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</w:t>
            </w:r>
            <w:r w:rsidR="00354FCB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54FCB" w:rsidRPr="007D543C" w:rsidRDefault="00354FCB" w:rsidP="001E15A4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:rsidR="00354FCB" w:rsidRPr="007D543C" w:rsidRDefault="00354FCB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54FCB" w:rsidRPr="00E911D0" w:rsidRDefault="00354FCB" w:rsidP="00354FCB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E911D0">
              <w:rPr>
                <w:b/>
                <w:color w:val="943634" w:themeColor="accent2" w:themeShade="BF"/>
                <w:sz w:val="12"/>
                <w:szCs w:val="12"/>
              </w:rPr>
              <w:t>IST2131 Computer Programming I Gr.1</w:t>
            </w:r>
          </w:p>
          <w:p w:rsidR="00354FCB" w:rsidRDefault="00354FCB" w:rsidP="00C413D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E911D0">
              <w:rPr>
                <w:b/>
                <w:color w:val="943634" w:themeColor="accent2" w:themeShade="BF"/>
                <w:sz w:val="12"/>
                <w:szCs w:val="12"/>
              </w:rPr>
              <w:t>B1-A08+B1-A10</w:t>
            </w:r>
          </w:p>
          <w:p w:rsidR="00DD3AE1" w:rsidRPr="00C413D6" w:rsidRDefault="00DD3AE1" w:rsidP="00674F12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099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54FCB" w:rsidRPr="007D543C" w:rsidRDefault="00354FCB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61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354FCB" w:rsidRPr="007D543C" w:rsidRDefault="00354FCB" w:rsidP="001E15A4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9C7016" w:rsidRPr="007D543C" w:rsidTr="00971378">
        <w:trPr>
          <w:cantSplit/>
          <w:trHeight w:val="335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016" w:rsidRDefault="009C7016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4 </w:t>
            </w:r>
          </w:p>
          <w:p w:rsidR="009C7016" w:rsidRPr="00FD2AFF" w:rsidRDefault="009C7016" w:rsidP="00FD2AF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9C7016" w:rsidRPr="007D543C" w:rsidRDefault="009C7016" w:rsidP="001E15A4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C</w:t>
            </w:r>
          </w:p>
          <w:p w:rsidR="009C7016" w:rsidRPr="007D543C" w:rsidRDefault="009C7016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U</w:t>
            </w:r>
          </w:p>
          <w:p w:rsidR="009C7016" w:rsidRPr="007D543C" w:rsidRDefault="009C7016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:rsidR="009C7016" w:rsidRPr="007D543C" w:rsidRDefault="009C7016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016" w:rsidRPr="007D543C" w:rsidRDefault="009C7016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0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A1B43" w:rsidRPr="009718A0" w:rsidRDefault="009C7016" w:rsidP="001E15A4">
            <w:pPr>
              <w:spacing w:line="100" w:lineRule="atLeast"/>
              <w:jc w:val="center"/>
              <w:rPr>
                <w:sz w:val="12"/>
                <w:szCs w:val="12"/>
              </w:rPr>
            </w:pPr>
            <w:r w:rsidRPr="009718A0">
              <w:rPr>
                <w:sz w:val="12"/>
                <w:szCs w:val="12"/>
              </w:rPr>
              <w:t>ATA103</w:t>
            </w:r>
            <w:r w:rsidR="006A1B43" w:rsidRPr="009718A0">
              <w:rPr>
                <w:sz w:val="12"/>
                <w:szCs w:val="12"/>
              </w:rPr>
              <w:t xml:space="preserve">1 </w:t>
            </w:r>
          </w:p>
          <w:p w:rsidR="009C7016" w:rsidRPr="007D543C" w:rsidRDefault="006A1B43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>Atatürk İlkeleri ve İnkilap Tarihi 1</w:t>
            </w:r>
          </w:p>
        </w:tc>
        <w:tc>
          <w:tcPr>
            <w:tcW w:w="1347" w:type="dxa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7016" w:rsidRPr="007D543C" w:rsidRDefault="009C7016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9C7016" w:rsidRPr="007D543C" w:rsidRDefault="009C7016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016" w:rsidRPr="00E31DA6" w:rsidRDefault="009C7016" w:rsidP="001E15A4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C7016" w:rsidRPr="00305C52" w:rsidRDefault="009C7016" w:rsidP="001E15A4">
            <w:pPr>
              <w:jc w:val="center"/>
              <w:rPr>
                <w:color w:val="EE24F0"/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129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2F143E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484F81" w:rsidRDefault="001E15A4" w:rsidP="001E15A4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11"/>
          <w:jc w:val="center"/>
        </w:trPr>
        <w:tc>
          <w:tcPr>
            <w:tcW w:w="552" w:type="dxa"/>
            <w:vMerge w:val="restart"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7 </w:t>
            </w:r>
          </w:p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1E15A4" w:rsidRPr="007D543C" w:rsidRDefault="001E15A4" w:rsidP="001E15A4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1E15A4" w:rsidRPr="007D543C" w:rsidRDefault="001E15A4" w:rsidP="001E15A4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1E15A4" w:rsidRPr="00FD1720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FD1720">
              <w:rPr>
                <w:b/>
                <w:sz w:val="11"/>
                <w:szCs w:val="11"/>
              </w:rPr>
              <w:t>P.</w:t>
            </w:r>
            <w:r w:rsidRPr="007D543C">
              <w:rPr>
                <w:b/>
                <w:sz w:val="11"/>
                <w:szCs w:val="11"/>
              </w:rPr>
              <w:t xml:space="preserve"> TESİ</w:t>
            </w:r>
          </w:p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2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2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2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484F81" w:rsidRDefault="001E15A4" w:rsidP="001E15A4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2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 w:rsidR="00F6367D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  <w:p w:rsidR="001E15A4" w:rsidRDefault="001E15A4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9718A0" w:rsidRDefault="00F6367D" w:rsidP="001E15A4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718A0">
              <w:rPr>
                <w:sz w:val="12"/>
                <w:szCs w:val="12"/>
              </w:rPr>
              <w:t>TDB1031 Türkçe 1</w:t>
            </w: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484F81" w:rsidRDefault="001E15A4" w:rsidP="001E15A4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1E15A4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Default="00EA6E5E" w:rsidP="001E15A4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 w:rsidR="001E15A4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="001E15A4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484F81" w:rsidRDefault="001E15A4" w:rsidP="001E15A4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15A4" w:rsidRPr="007D543C" w:rsidRDefault="001E15A4" w:rsidP="001E15A4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D4239E" w:rsidRPr="007D543C" w:rsidTr="00971378">
        <w:trPr>
          <w:cantSplit/>
          <w:trHeight w:val="211"/>
          <w:jc w:val="center"/>
        </w:trPr>
        <w:tc>
          <w:tcPr>
            <w:tcW w:w="552" w:type="dxa"/>
            <w:vMerge w:val="restart"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Default="00D4239E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8 </w:t>
            </w:r>
          </w:p>
          <w:p w:rsidR="00D4239E" w:rsidRDefault="00D4239E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D4239E" w:rsidRPr="007D543C" w:rsidRDefault="00D4239E" w:rsidP="00D4239E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D4239E" w:rsidRPr="007D543C" w:rsidRDefault="00D4239E" w:rsidP="00D4239E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D4239E" w:rsidRPr="008F6592" w:rsidRDefault="00D4239E" w:rsidP="00D4239E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SALI</w:t>
            </w: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Default="00D4239E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tcBorders>
              <w:top w:val="single" w:sz="2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4239E" w:rsidRPr="00855D1D" w:rsidRDefault="00D4239E" w:rsidP="00D4239E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:rsidR="00D4239E" w:rsidRDefault="003E29FD" w:rsidP="00D4239E">
            <w:pPr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1</w:t>
            </w:r>
          </w:p>
          <w:p w:rsidR="00DD3AE1" w:rsidRPr="007D543C" w:rsidRDefault="00DD3AE1" w:rsidP="004E32AE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2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4239E" w:rsidRPr="00855D1D" w:rsidRDefault="00D4239E" w:rsidP="00D4239E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2 </w:t>
            </w:r>
          </w:p>
          <w:p w:rsidR="00D4239E" w:rsidRDefault="003E29FD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B1-D13</w:t>
            </w:r>
          </w:p>
          <w:p w:rsidR="00DD3AE1" w:rsidRPr="007D543C" w:rsidRDefault="00DD3AE1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2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2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D3AE1" w:rsidRPr="00E07FEB" w:rsidRDefault="00DD3AE1" w:rsidP="00D4239E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1169" w:type="dxa"/>
            <w:gridSpan w:val="2"/>
            <w:tcBorders>
              <w:top w:val="single" w:sz="2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1092" w:type="dxa"/>
            <w:tcBorders>
              <w:top w:val="single" w:sz="2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D134E9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134E9" w:rsidRPr="007D543C" w:rsidRDefault="00D134E9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134E9" w:rsidRPr="007D543C" w:rsidRDefault="00D134E9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  <w:p w:rsidR="00D134E9" w:rsidRDefault="00D134E9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1428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134E9" w:rsidRPr="007D543C" w:rsidRDefault="00D134E9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134E9" w:rsidRPr="007D543C" w:rsidRDefault="00D134E9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134E9" w:rsidRPr="007D543C" w:rsidRDefault="00D134E9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134E9" w:rsidRPr="00E07FEB" w:rsidRDefault="00D134E9" w:rsidP="00D4239E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134E9" w:rsidRPr="004214DA" w:rsidRDefault="00D134E9" w:rsidP="00D4239E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4214DA">
              <w:rPr>
                <w:b/>
                <w:color w:val="00B0F0"/>
                <w:sz w:val="12"/>
                <w:szCs w:val="12"/>
              </w:rPr>
              <w:t xml:space="preserve">IST4171 Veri Sınıflandırma Yöntemleri </w:t>
            </w:r>
          </w:p>
          <w:p w:rsidR="00D134E9" w:rsidRDefault="003E29FD" w:rsidP="00D4239E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1-D03</w:t>
            </w:r>
          </w:p>
          <w:p w:rsidR="00E11461" w:rsidRPr="007D543C" w:rsidRDefault="00E11461" w:rsidP="00D4239E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D4239E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Default="00D4239E" w:rsidP="00D4239E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11461" w:rsidRPr="007D543C" w:rsidRDefault="00E11461" w:rsidP="00D4239E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11461" w:rsidRPr="007D543C" w:rsidRDefault="00E11461" w:rsidP="00E11461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D4239E" w:rsidRDefault="00D4239E" w:rsidP="00D4239E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 w:rsidRPr="00E07FEB">
              <w:rPr>
                <w:b/>
                <w:color w:val="000000" w:themeColor="text1"/>
                <w:sz w:val="12"/>
                <w:szCs w:val="12"/>
              </w:rPr>
              <w:t xml:space="preserve">IST3011 Optimizasyon Gr.1 </w:t>
            </w:r>
          </w:p>
          <w:p w:rsidR="00D4239E" w:rsidRDefault="003E29FD" w:rsidP="00D4239E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  <w:r>
              <w:rPr>
                <w:b/>
                <w:color w:val="000000" w:themeColor="text1"/>
                <w:sz w:val="12"/>
                <w:szCs w:val="12"/>
              </w:rPr>
              <w:t>BZ-D07+BZ-D09</w:t>
            </w:r>
          </w:p>
          <w:p w:rsidR="00E11461" w:rsidRPr="00E07FEB" w:rsidRDefault="00E11461" w:rsidP="00D4239E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4239E" w:rsidRPr="007D543C" w:rsidRDefault="00D4239E" w:rsidP="00D4239E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081F27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81F27" w:rsidRPr="007D543C" w:rsidRDefault="00081F27" w:rsidP="00081F2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81F27" w:rsidRDefault="00081F27" w:rsidP="00081F2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081F27" w:rsidRPr="007D543C" w:rsidRDefault="00081F27" w:rsidP="00081F2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081F27" w:rsidRPr="007D543C" w:rsidRDefault="00081F27" w:rsidP="00081F2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1461" w:rsidRPr="007D543C" w:rsidRDefault="00E11461" w:rsidP="00584E2D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081F27" w:rsidRPr="00E07FEB" w:rsidRDefault="00081F27" w:rsidP="00E90A24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1169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1461" w:rsidRPr="007D543C" w:rsidRDefault="00E11461" w:rsidP="007F5BC9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1092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11461" w:rsidRPr="007D543C" w:rsidRDefault="00E11461" w:rsidP="007F5BC9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AF5E59" w:rsidRPr="007D543C" w:rsidTr="00971378">
        <w:trPr>
          <w:cantSplit/>
          <w:trHeight w:val="211"/>
          <w:jc w:val="center"/>
        </w:trPr>
        <w:tc>
          <w:tcPr>
            <w:tcW w:w="552" w:type="dxa"/>
            <w:vMerge w:val="restart"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9 </w:t>
            </w:r>
          </w:p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Ocak </w:t>
            </w:r>
          </w:p>
          <w:p w:rsidR="00AF5E59" w:rsidRPr="007D543C" w:rsidRDefault="00AF5E59" w:rsidP="00AF5E59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AF5E59" w:rsidRPr="007D543C" w:rsidRDefault="00AF5E59" w:rsidP="00AF5E59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i/>
                <w:iCs/>
                <w:sz w:val="11"/>
                <w:szCs w:val="11"/>
              </w:rPr>
              <w:t>Ç.MBA</w:t>
            </w: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2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2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15C22" w:rsidRPr="00C413D6" w:rsidRDefault="00615C22" w:rsidP="00290444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099" w:type="dxa"/>
            <w:tcBorders>
              <w:top w:val="single" w:sz="2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FB457F" w:rsidRDefault="00AF5E59" w:rsidP="00AF5E59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2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20 Pazar Araştırma Teknikleri Gr.1 </w:t>
            </w:r>
          </w:p>
          <w:p w:rsidR="00AF5E59" w:rsidRDefault="00C413D6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1-D01+B1-D02</w:t>
            </w:r>
          </w:p>
          <w:p w:rsidR="00615C22" w:rsidRPr="00C8615A" w:rsidRDefault="00615C22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AF5E59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003718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944FA" w:rsidRDefault="007944FA" w:rsidP="007944FA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130 Karar Teorisi Gr.1</w:t>
            </w:r>
          </w:p>
          <w:p w:rsidR="007944FA" w:rsidRDefault="007944FA" w:rsidP="007944FA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A08</w:t>
            </w:r>
          </w:p>
          <w:p w:rsidR="00AF5E59" w:rsidRPr="00FB457F" w:rsidRDefault="00AF5E59" w:rsidP="007944FA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C8615A" w:rsidRDefault="00AF5E59" w:rsidP="0063306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AF5E59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3141 Param. Olmayan İstatistiksel Yöntemler Gr.1 </w:t>
            </w:r>
          </w:p>
          <w:p w:rsidR="00AF5E59" w:rsidRDefault="00663E50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D03 + B1-D04</w:t>
            </w:r>
          </w:p>
          <w:p w:rsidR="00566544" w:rsidRPr="00FB457F" w:rsidRDefault="00566544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C8615A" w:rsidRDefault="00AF5E59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AF5E59" w:rsidRPr="007D543C" w:rsidTr="000D24F6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7D543C" w:rsidRDefault="00AF5E5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Default="00AF5E59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230 Planlama Teknikleri Gr:1</w:t>
            </w:r>
          </w:p>
          <w:p w:rsidR="00AF5E59" w:rsidRDefault="00663E50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>
              <w:rPr>
                <w:b/>
                <w:color w:val="943634" w:themeColor="accent2" w:themeShade="BF"/>
                <w:sz w:val="12"/>
                <w:szCs w:val="12"/>
              </w:rPr>
              <w:t>B1-A08</w:t>
            </w:r>
          </w:p>
          <w:p w:rsidR="003230DD" w:rsidRPr="00FB457F" w:rsidRDefault="003230DD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5E59" w:rsidRPr="00C8615A" w:rsidRDefault="00AF5E59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E732DF" w:rsidRPr="007D543C" w:rsidTr="000D24F6">
        <w:trPr>
          <w:cantSplit/>
          <w:trHeight w:val="211"/>
          <w:jc w:val="center"/>
        </w:trPr>
        <w:tc>
          <w:tcPr>
            <w:tcW w:w="552" w:type="dxa"/>
            <w:vMerge w:val="restart"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lastRenderedPageBreak/>
              <w:t>20</w:t>
            </w:r>
          </w:p>
          <w:p w:rsidR="00E732DF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Ocak </w:t>
            </w:r>
          </w:p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P.MBE</w:t>
            </w: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86148F" w:rsidRDefault="00E732DF" w:rsidP="000D24F6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86148F">
              <w:rPr>
                <w:b/>
                <w:color w:val="943634" w:themeColor="accent2" w:themeShade="BF"/>
                <w:sz w:val="12"/>
                <w:szCs w:val="12"/>
              </w:rPr>
              <w:t>IKT1101 İktisada Giriş I</w:t>
            </w:r>
          </w:p>
          <w:p w:rsidR="00E732DF" w:rsidRPr="0086148F" w:rsidRDefault="00E732DF" w:rsidP="000D24F6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86148F">
              <w:rPr>
                <w:b/>
                <w:color w:val="943634" w:themeColor="accent2" w:themeShade="BF"/>
                <w:sz w:val="12"/>
                <w:szCs w:val="12"/>
              </w:rPr>
              <w:t>Gr.8</w:t>
            </w:r>
          </w:p>
          <w:p w:rsidR="00E732DF" w:rsidRPr="0086148F" w:rsidRDefault="00E732DF" w:rsidP="000D24F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86148F">
              <w:rPr>
                <w:b/>
                <w:sz w:val="11"/>
                <w:szCs w:val="11"/>
              </w:rPr>
              <w:t>B1-A06+B1-A08</w:t>
            </w:r>
          </w:p>
          <w:p w:rsidR="00E732DF" w:rsidRPr="007D543C" w:rsidRDefault="00E732DF" w:rsidP="0086148F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bookmarkStart w:id="0" w:name="_GoBack"/>
            <w:bookmarkEnd w:id="0"/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FB457F" w:rsidRDefault="00E732DF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C8615A" w:rsidRDefault="00E732DF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E732DF" w:rsidRPr="007D543C" w:rsidTr="000D24F6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.00-13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FB457F" w:rsidRDefault="00E732DF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244B4C" w:rsidRDefault="00E732DF" w:rsidP="00E732DF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244B4C">
              <w:rPr>
                <w:b/>
                <w:color w:val="943634" w:themeColor="accent2" w:themeShade="BF"/>
                <w:sz w:val="12"/>
                <w:szCs w:val="12"/>
              </w:rPr>
              <w:t>IST4220 İstatistiksel Kalite Kontrol Gr.1</w:t>
            </w:r>
          </w:p>
          <w:p w:rsidR="00E732DF" w:rsidRPr="00244B4C" w:rsidRDefault="007F5BC9" w:rsidP="00E732DF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  <w:r>
              <w:rPr>
                <w:color w:val="00B0F0"/>
                <w:sz w:val="11"/>
                <w:szCs w:val="11"/>
              </w:rPr>
              <w:t>B1-A06+B1-D05</w:t>
            </w:r>
          </w:p>
          <w:p w:rsidR="00E732DF" w:rsidRPr="00C8615A" w:rsidRDefault="00E732DF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7F5BC9" w:rsidRPr="007D543C" w:rsidTr="00AF0E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Pr="007D543C" w:rsidRDefault="007F5BC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7F5BC9" w:rsidRPr="007D543C" w:rsidRDefault="007F5BC9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5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Pr="007D543C" w:rsidRDefault="007F5BC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Pr="007D543C" w:rsidRDefault="007F5BC9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Pr="00FB457F" w:rsidRDefault="007F5BC9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113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Default="007F5BC9" w:rsidP="007F5BC9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4111 Çok Değişkenli İstatistik I Gr.1 </w:t>
            </w:r>
          </w:p>
          <w:p w:rsidR="007F5BC9" w:rsidRDefault="007F5BC9" w:rsidP="007F5BC9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1-D01</w:t>
            </w:r>
          </w:p>
          <w:p w:rsidR="007F5BC9" w:rsidRPr="00C8615A" w:rsidRDefault="007F5BC9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1131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F5BC9" w:rsidRDefault="007F5BC9" w:rsidP="007F5BC9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4111 Çok Değişkenli İstatistik I Gr.2 </w:t>
            </w:r>
          </w:p>
          <w:p w:rsidR="007F5BC9" w:rsidRDefault="007F5BC9" w:rsidP="007F5BC9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1-D05</w:t>
            </w:r>
          </w:p>
          <w:p w:rsidR="007F5BC9" w:rsidRPr="00C8615A" w:rsidRDefault="007F5BC9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E732DF" w:rsidRPr="007D543C" w:rsidTr="00971378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3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7D543C" w:rsidRDefault="00E732DF" w:rsidP="00AF5E5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099" w:type="dxa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FB457F" w:rsidRDefault="00E732DF" w:rsidP="00AF5E59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61" w:type="dxa"/>
            <w:gridSpan w:val="3"/>
            <w:tcBorders>
              <w:top w:val="single" w:sz="12" w:space="0" w:color="auto"/>
              <w:left w:val="nil"/>
              <w:bottom w:val="single" w:sz="2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732DF" w:rsidRPr="00C8615A" w:rsidRDefault="00E732DF" w:rsidP="00AF5E5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</w:tbl>
    <w:p w:rsidR="00484F81" w:rsidRPr="00484F81" w:rsidRDefault="00484F81" w:rsidP="00C413D6">
      <w:pPr>
        <w:rPr>
          <w:sz w:val="13"/>
          <w:szCs w:val="13"/>
        </w:rPr>
      </w:pPr>
    </w:p>
    <w:sectPr w:rsidR="00484F81" w:rsidRPr="00484F81" w:rsidSect="00476A84"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F1041" w:rsidRDefault="00AF1041">
      <w:r>
        <w:separator/>
      </w:r>
    </w:p>
  </w:endnote>
  <w:endnote w:type="continuationSeparator" w:id="1">
    <w:p w:rsidR="00AF1041" w:rsidRDefault="00AF104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F1041" w:rsidRDefault="00AF1041">
      <w:r>
        <w:separator/>
      </w:r>
    </w:p>
  </w:footnote>
  <w:footnote w:type="continuationSeparator" w:id="1">
    <w:p w:rsidR="00AF1041" w:rsidRDefault="00AF104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K0MDEwNzE0NzO3NLRQ0lEKTi0uzszPAykwNq4FAK6WJGAtAAAA"/>
  </w:docVars>
  <w:rsids>
    <w:rsidRoot w:val="009335A3"/>
    <w:rsid w:val="0000038C"/>
    <w:rsid w:val="00000A10"/>
    <w:rsid w:val="000013AB"/>
    <w:rsid w:val="000028DB"/>
    <w:rsid w:val="00002ABF"/>
    <w:rsid w:val="00003718"/>
    <w:rsid w:val="00007972"/>
    <w:rsid w:val="00010CBC"/>
    <w:rsid w:val="00012C3D"/>
    <w:rsid w:val="00013CEC"/>
    <w:rsid w:val="0001401C"/>
    <w:rsid w:val="000172C7"/>
    <w:rsid w:val="00017637"/>
    <w:rsid w:val="00017C95"/>
    <w:rsid w:val="00021E6E"/>
    <w:rsid w:val="00024435"/>
    <w:rsid w:val="00031984"/>
    <w:rsid w:val="000364B6"/>
    <w:rsid w:val="0004094A"/>
    <w:rsid w:val="00047BC1"/>
    <w:rsid w:val="00047BE2"/>
    <w:rsid w:val="00050EC5"/>
    <w:rsid w:val="000524F4"/>
    <w:rsid w:val="000557E5"/>
    <w:rsid w:val="00057849"/>
    <w:rsid w:val="0006093E"/>
    <w:rsid w:val="0006319E"/>
    <w:rsid w:val="00067ED2"/>
    <w:rsid w:val="00074031"/>
    <w:rsid w:val="00081F27"/>
    <w:rsid w:val="0008503A"/>
    <w:rsid w:val="00087AFC"/>
    <w:rsid w:val="00091F43"/>
    <w:rsid w:val="000958AC"/>
    <w:rsid w:val="000A223C"/>
    <w:rsid w:val="000A3AA1"/>
    <w:rsid w:val="000A52B3"/>
    <w:rsid w:val="000A5A39"/>
    <w:rsid w:val="000B1700"/>
    <w:rsid w:val="000B2C98"/>
    <w:rsid w:val="000B675E"/>
    <w:rsid w:val="000B68DA"/>
    <w:rsid w:val="000C04BE"/>
    <w:rsid w:val="000C59BD"/>
    <w:rsid w:val="000C6D17"/>
    <w:rsid w:val="000C6DA5"/>
    <w:rsid w:val="000C7258"/>
    <w:rsid w:val="000C7DE2"/>
    <w:rsid w:val="000D24F6"/>
    <w:rsid w:val="000D3D22"/>
    <w:rsid w:val="000D5669"/>
    <w:rsid w:val="000D729B"/>
    <w:rsid w:val="000D7549"/>
    <w:rsid w:val="000E05AA"/>
    <w:rsid w:val="000E14D8"/>
    <w:rsid w:val="000E1696"/>
    <w:rsid w:val="000E286F"/>
    <w:rsid w:val="000E4AAC"/>
    <w:rsid w:val="000E75C0"/>
    <w:rsid w:val="000F0B66"/>
    <w:rsid w:val="000F1247"/>
    <w:rsid w:val="000F5EB6"/>
    <w:rsid w:val="000F60A6"/>
    <w:rsid w:val="000F65DE"/>
    <w:rsid w:val="00100E1A"/>
    <w:rsid w:val="0010239A"/>
    <w:rsid w:val="00103696"/>
    <w:rsid w:val="00106EFD"/>
    <w:rsid w:val="00112E36"/>
    <w:rsid w:val="0012016D"/>
    <w:rsid w:val="00120A54"/>
    <w:rsid w:val="0012549E"/>
    <w:rsid w:val="001262BD"/>
    <w:rsid w:val="001265A9"/>
    <w:rsid w:val="00126851"/>
    <w:rsid w:val="0013308F"/>
    <w:rsid w:val="00134AC8"/>
    <w:rsid w:val="00143E97"/>
    <w:rsid w:val="00151BD7"/>
    <w:rsid w:val="00151E02"/>
    <w:rsid w:val="00155CFD"/>
    <w:rsid w:val="0016070C"/>
    <w:rsid w:val="00160C2D"/>
    <w:rsid w:val="001649A4"/>
    <w:rsid w:val="00172C63"/>
    <w:rsid w:val="00180B1B"/>
    <w:rsid w:val="0018270F"/>
    <w:rsid w:val="00182803"/>
    <w:rsid w:val="00184398"/>
    <w:rsid w:val="001865DF"/>
    <w:rsid w:val="00190E93"/>
    <w:rsid w:val="00192D9C"/>
    <w:rsid w:val="001930DD"/>
    <w:rsid w:val="00195858"/>
    <w:rsid w:val="00195BE2"/>
    <w:rsid w:val="001963FE"/>
    <w:rsid w:val="001975A2"/>
    <w:rsid w:val="001A00F6"/>
    <w:rsid w:val="001A1360"/>
    <w:rsid w:val="001A2509"/>
    <w:rsid w:val="001A5212"/>
    <w:rsid w:val="001B5399"/>
    <w:rsid w:val="001C1163"/>
    <w:rsid w:val="001C41A4"/>
    <w:rsid w:val="001C4F63"/>
    <w:rsid w:val="001D09FD"/>
    <w:rsid w:val="001D1D72"/>
    <w:rsid w:val="001D3100"/>
    <w:rsid w:val="001D412D"/>
    <w:rsid w:val="001D6AF7"/>
    <w:rsid w:val="001D78B3"/>
    <w:rsid w:val="001E15A4"/>
    <w:rsid w:val="001E18A8"/>
    <w:rsid w:val="001E447B"/>
    <w:rsid w:val="001E6530"/>
    <w:rsid w:val="001F5F8B"/>
    <w:rsid w:val="001F61AF"/>
    <w:rsid w:val="002028E3"/>
    <w:rsid w:val="00204138"/>
    <w:rsid w:val="00204E7A"/>
    <w:rsid w:val="00205181"/>
    <w:rsid w:val="002053BE"/>
    <w:rsid w:val="002111A6"/>
    <w:rsid w:val="00211F4D"/>
    <w:rsid w:val="00213F24"/>
    <w:rsid w:val="002141E2"/>
    <w:rsid w:val="00214849"/>
    <w:rsid w:val="002233A4"/>
    <w:rsid w:val="00227CF6"/>
    <w:rsid w:val="00233DBF"/>
    <w:rsid w:val="002351D5"/>
    <w:rsid w:val="00236043"/>
    <w:rsid w:val="002404F0"/>
    <w:rsid w:val="002442A4"/>
    <w:rsid w:val="0024456A"/>
    <w:rsid w:val="00244B4C"/>
    <w:rsid w:val="00244B8F"/>
    <w:rsid w:val="002462C8"/>
    <w:rsid w:val="00246982"/>
    <w:rsid w:val="002470E0"/>
    <w:rsid w:val="0025176F"/>
    <w:rsid w:val="00251E59"/>
    <w:rsid w:val="002520E9"/>
    <w:rsid w:val="00252B70"/>
    <w:rsid w:val="00255C13"/>
    <w:rsid w:val="00265E9C"/>
    <w:rsid w:val="00270A9F"/>
    <w:rsid w:val="00276346"/>
    <w:rsid w:val="00276617"/>
    <w:rsid w:val="0028103D"/>
    <w:rsid w:val="002827C1"/>
    <w:rsid w:val="00287CF1"/>
    <w:rsid w:val="00287FE0"/>
    <w:rsid w:val="00290444"/>
    <w:rsid w:val="00290A20"/>
    <w:rsid w:val="0029185F"/>
    <w:rsid w:val="00296866"/>
    <w:rsid w:val="002A399C"/>
    <w:rsid w:val="002A5BF5"/>
    <w:rsid w:val="002A6D23"/>
    <w:rsid w:val="002A7CCF"/>
    <w:rsid w:val="002B007D"/>
    <w:rsid w:val="002B0B5D"/>
    <w:rsid w:val="002B0C21"/>
    <w:rsid w:val="002B1634"/>
    <w:rsid w:val="002B305E"/>
    <w:rsid w:val="002B5514"/>
    <w:rsid w:val="002B63CD"/>
    <w:rsid w:val="002B67D4"/>
    <w:rsid w:val="002C31AA"/>
    <w:rsid w:val="002C4048"/>
    <w:rsid w:val="002C4D3D"/>
    <w:rsid w:val="002C7EF3"/>
    <w:rsid w:val="002D07B1"/>
    <w:rsid w:val="002D0E2E"/>
    <w:rsid w:val="002D42E1"/>
    <w:rsid w:val="002D7E4E"/>
    <w:rsid w:val="002E22BF"/>
    <w:rsid w:val="002F143E"/>
    <w:rsid w:val="002F30FB"/>
    <w:rsid w:val="002F575B"/>
    <w:rsid w:val="002F6C75"/>
    <w:rsid w:val="00304B48"/>
    <w:rsid w:val="00305C52"/>
    <w:rsid w:val="00307AB0"/>
    <w:rsid w:val="003106D7"/>
    <w:rsid w:val="00310E98"/>
    <w:rsid w:val="003129AB"/>
    <w:rsid w:val="003149B8"/>
    <w:rsid w:val="003164E7"/>
    <w:rsid w:val="00320CE7"/>
    <w:rsid w:val="00322A79"/>
    <w:rsid w:val="00322BE3"/>
    <w:rsid w:val="003230DD"/>
    <w:rsid w:val="003238DC"/>
    <w:rsid w:val="00327702"/>
    <w:rsid w:val="00330042"/>
    <w:rsid w:val="00335CD7"/>
    <w:rsid w:val="00345CBD"/>
    <w:rsid w:val="0035045B"/>
    <w:rsid w:val="00353482"/>
    <w:rsid w:val="00354FCB"/>
    <w:rsid w:val="00355A03"/>
    <w:rsid w:val="003657CB"/>
    <w:rsid w:val="003701A7"/>
    <w:rsid w:val="003761DB"/>
    <w:rsid w:val="00382096"/>
    <w:rsid w:val="00384F8D"/>
    <w:rsid w:val="003856B9"/>
    <w:rsid w:val="0038685A"/>
    <w:rsid w:val="003931A4"/>
    <w:rsid w:val="0039377C"/>
    <w:rsid w:val="00393785"/>
    <w:rsid w:val="00395AE9"/>
    <w:rsid w:val="00396C31"/>
    <w:rsid w:val="00397E52"/>
    <w:rsid w:val="003A1670"/>
    <w:rsid w:val="003A1764"/>
    <w:rsid w:val="003A1B3C"/>
    <w:rsid w:val="003A4805"/>
    <w:rsid w:val="003A6963"/>
    <w:rsid w:val="003B0257"/>
    <w:rsid w:val="003B245C"/>
    <w:rsid w:val="003B3AB6"/>
    <w:rsid w:val="003B3D3B"/>
    <w:rsid w:val="003B6971"/>
    <w:rsid w:val="003B74F4"/>
    <w:rsid w:val="003C298F"/>
    <w:rsid w:val="003C4295"/>
    <w:rsid w:val="003C6890"/>
    <w:rsid w:val="003D039D"/>
    <w:rsid w:val="003D4192"/>
    <w:rsid w:val="003D64AE"/>
    <w:rsid w:val="003E29FD"/>
    <w:rsid w:val="003E3D4E"/>
    <w:rsid w:val="003E5E03"/>
    <w:rsid w:val="003F0655"/>
    <w:rsid w:val="003F3DD0"/>
    <w:rsid w:val="003F7612"/>
    <w:rsid w:val="00402C82"/>
    <w:rsid w:val="00405112"/>
    <w:rsid w:val="00407CA0"/>
    <w:rsid w:val="00410532"/>
    <w:rsid w:val="00415225"/>
    <w:rsid w:val="004214DA"/>
    <w:rsid w:val="004229AB"/>
    <w:rsid w:val="00424835"/>
    <w:rsid w:val="00426286"/>
    <w:rsid w:val="00430603"/>
    <w:rsid w:val="00431CA9"/>
    <w:rsid w:val="00431E69"/>
    <w:rsid w:val="00435E76"/>
    <w:rsid w:val="00436366"/>
    <w:rsid w:val="00440AD3"/>
    <w:rsid w:val="00442AD6"/>
    <w:rsid w:val="00443C0C"/>
    <w:rsid w:val="00444A48"/>
    <w:rsid w:val="004452C5"/>
    <w:rsid w:val="004462FD"/>
    <w:rsid w:val="0044724A"/>
    <w:rsid w:val="00451A95"/>
    <w:rsid w:val="00461E42"/>
    <w:rsid w:val="00461E61"/>
    <w:rsid w:val="00463378"/>
    <w:rsid w:val="004652E1"/>
    <w:rsid w:val="004658B0"/>
    <w:rsid w:val="00470BD8"/>
    <w:rsid w:val="0047531E"/>
    <w:rsid w:val="00476A84"/>
    <w:rsid w:val="00477E25"/>
    <w:rsid w:val="00484F81"/>
    <w:rsid w:val="00492723"/>
    <w:rsid w:val="004952BD"/>
    <w:rsid w:val="004B03D5"/>
    <w:rsid w:val="004B659A"/>
    <w:rsid w:val="004C17D9"/>
    <w:rsid w:val="004C33E8"/>
    <w:rsid w:val="004C34AC"/>
    <w:rsid w:val="004C3561"/>
    <w:rsid w:val="004C411B"/>
    <w:rsid w:val="004C727C"/>
    <w:rsid w:val="004D31E2"/>
    <w:rsid w:val="004D5300"/>
    <w:rsid w:val="004D5A86"/>
    <w:rsid w:val="004D75C5"/>
    <w:rsid w:val="004E0276"/>
    <w:rsid w:val="004E32AE"/>
    <w:rsid w:val="004E5BDE"/>
    <w:rsid w:val="004F1D5A"/>
    <w:rsid w:val="004F1F4F"/>
    <w:rsid w:val="004F20D3"/>
    <w:rsid w:val="004F381C"/>
    <w:rsid w:val="004F3CFD"/>
    <w:rsid w:val="004F4A33"/>
    <w:rsid w:val="004F5767"/>
    <w:rsid w:val="004F6B94"/>
    <w:rsid w:val="00501507"/>
    <w:rsid w:val="00503C16"/>
    <w:rsid w:val="0050520C"/>
    <w:rsid w:val="00506861"/>
    <w:rsid w:val="00507237"/>
    <w:rsid w:val="00507741"/>
    <w:rsid w:val="005077D0"/>
    <w:rsid w:val="00512E10"/>
    <w:rsid w:val="0051357C"/>
    <w:rsid w:val="00520CDC"/>
    <w:rsid w:val="005243B8"/>
    <w:rsid w:val="005245DD"/>
    <w:rsid w:val="00524BA1"/>
    <w:rsid w:val="00525DAC"/>
    <w:rsid w:val="00530FCD"/>
    <w:rsid w:val="00533DFC"/>
    <w:rsid w:val="005353EC"/>
    <w:rsid w:val="00535A1D"/>
    <w:rsid w:val="00535E2C"/>
    <w:rsid w:val="0053625C"/>
    <w:rsid w:val="005400C0"/>
    <w:rsid w:val="00542F02"/>
    <w:rsid w:val="00543D9B"/>
    <w:rsid w:val="00547AFA"/>
    <w:rsid w:val="00554C96"/>
    <w:rsid w:val="0056067B"/>
    <w:rsid w:val="00561A11"/>
    <w:rsid w:val="00562474"/>
    <w:rsid w:val="00562620"/>
    <w:rsid w:val="00563F47"/>
    <w:rsid w:val="00563F88"/>
    <w:rsid w:val="00563FF1"/>
    <w:rsid w:val="00565B93"/>
    <w:rsid w:val="00566544"/>
    <w:rsid w:val="0056707C"/>
    <w:rsid w:val="00577A65"/>
    <w:rsid w:val="00577DEE"/>
    <w:rsid w:val="0058226C"/>
    <w:rsid w:val="00584E2D"/>
    <w:rsid w:val="00584F12"/>
    <w:rsid w:val="00586E05"/>
    <w:rsid w:val="00587B2D"/>
    <w:rsid w:val="00595381"/>
    <w:rsid w:val="00596813"/>
    <w:rsid w:val="005A2398"/>
    <w:rsid w:val="005A4EBF"/>
    <w:rsid w:val="005B10C0"/>
    <w:rsid w:val="005B1399"/>
    <w:rsid w:val="005B57A6"/>
    <w:rsid w:val="005B5B84"/>
    <w:rsid w:val="005B6D7D"/>
    <w:rsid w:val="005C1E56"/>
    <w:rsid w:val="005C2F2D"/>
    <w:rsid w:val="005C3654"/>
    <w:rsid w:val="005C4F47"/>
    <w:rsid w:val="005C7045"/>
    <w:rsid w:val="005D3507"/>
    <w:rsid w:val="005D7BEF"/>
    <w:rsid w:val="005E0C1A"/>
    <w:rsid w:val="005E55B6"/>
    <w:rsid w:val="005E5F07"/>
    <w:rsid w:val="005E601E"/>
    <w:rsid w:val="005E724B"/>
    <w:rsid w:val="005E7E72"/>
    <w:rsid w:val="005F19FD"/>
    <w:rsid w:val="005F3883"/>
    <w:rsid w:val="0060088A"/>
    <w:rsid w:val="00606220"/>
    <w:rsid w:val="00606836"/>
    <w:rsid w:val="00607B8A"/>
    <w:rsid w:val="00612878"/>
    <w:rsid w:val="00615C22"/>
    <w:rsid w:val="006160A4"/>
    <w:rsid w:val="00617F66"/>
    <w:rsid w:val="006316F4"/>
    <w:rsid w:val="00633065"/>
    <w:rsid w:val="00635408"/>
    <w:rsid w:val="00637242"/>
    <w:rsid w:val="00642C3B"/>
    <w:rsid w:val="006454C5"/>
    <w:rsid w:val="0064695F"/>
    <w:rsid w:val="0064706E"/>
    <w:rsid w:val="006503E8"/>
    <w:rsid w:val="0066124B"/>
    <w:rsid w:val="00662D5D"/>
    <w:rsid w:val="00663E50"/>
    <w:rsid w:val="00664918"/>
    <w:rsid w:val="00665B94"/>
    <w:rsid w:val="00671CE5"/>
    <w:rsid w:val="006721FA"/>
    <w:rsid w:val="00674F12"/>
    <w:rsid w:val="006840E2"/>
    <w:rsid w:val="00686348"/>
    <w:rsid w:val="00686C2B"/>
    <w:rsid w:val="006901EA"/>
    <w:rsid w:val="006903E8"/>
    <w:rsid w:val="006910B2"/>
    <w:rsid w:val="00694EA1"/>
    <w:rsid w:val="00696F74"/>
    <w:rsid w:val="006A1B43"/>
    <w:rsid w:val="006A21DC"/>
    <w:rsid w:val="006A6814"/>
    <w:rsid w:val="006B1BBB"/>
    <w:rsid w:val="006B2D30"/>
    <w:rsid w:val="006C0163"/>
    <w:rsid w:val="006C2359"/>
    <w:rsid w:val="006C3582"/>
    <w:rsid w:val="006D082D"/>
    <w:rsid w:val="006D38DC"/>
    <w:rsid w:val="006D50DF"/>
    <w:rsid w:val="006D64DC"/>
    <w:rsid w:val="006D7300"/>
    <w:rsid w:val="006E0306"/>
    <w:rsid w:val="006E2B9F"/>
    <w:rsid w:val="006E42F1"/>
    <w:rsid w:val="006E6C6B"/>
    <w:rsid w:val="006E79EB"/>
    <w:rsid w:val="006F5644"/>
    <w:rsid w:val="007001B5"/>
    <w:rsid w:val="007026D2"/>
    <w:rsid w:val="007053F8"/>
    <w:rsid w:val="00705D78"/>
    <w:rsid w:val="00706D5D"/>
    <w:rsid w:val="00710D7E"/>
    <w:rsid w:val="00711673"/>
    <w:rsid w:val="007127B8"/>
    <w:rsid w:val="00712897"/>
    <w:rsid w:val="007129E4"/>
    <w:rsid w:val="007147DD"/>
    <w:rsid w:val="007149CF"/>
    <w:rsid w:val="007165F1"/>
    <w:rsid w:val="00716831"/>
    <w:rsid w:val="00716875"/>
    <w:rsid w:val="00716ACD"/>
    <w:rsid w:val="00717600"/>
    <w:rsid w:val="007178C2"/>
    <w:rsid w:val="007224AD"/>
    <w:rsid w:val="00723CB4"/>
    <w:rsid w:val="0072507E"/>
    <w:rsid w:val="00726116"/>
    <w:rsid w:val="00726ECC"/>
    <w:rsid w:val="00727678"/>
    <w:rsid w:val="00735465"/>
    <w:rsid w:val="0073551F"/>
    <w:rsid w:val="00737A54"/>
    <w:rsid w:val="00740E50"/>
    <w:rsid w:val="007416F7"/>
    <w:rsid w:val="00742650"/>
    <w:rsid w:val="0074329D"/>
    <w:rsid w:val="00752E1D"/>
    <w:rsid w:val="007547BE"/>
    <w:rsid w:val="007566DF"/>
    <w:rsid w:val="00761AAE"/>
    <w:rsid w:val="00763007"/>
    <w:rsid w:val="00764D15"/>
    <w:rsid w:val="007726FB"/>
    <w:rsid w:val="007802CD"/>
    <w:rsid w:val="00781710"/>
    <w:rsid w:val="007857E5"/>
    <w:rsid w:val="00786E6A"/>
    <w:rsid w:val="00786ECC"/>
    <w:rsid w:val="007944FA"/>
    <w:rsid w:val="00797675"/>
    <w:rsid w:val="007A0E0A"/>
    <w:rsid w:val="007A7015"/>
    <w:rsid w:val="007B09EA"/>
    <w:rsid w:val="007B1F18"/>
    <w:rsid w:val="007B37F4"/>
    <w:rsid w:val="007B4E83"/>
    <w:rsid w:val="007B51AE"/>
    <w:rsid w:val="007C0CEA"/>
    <w:rsid w:val="007C10DC"/>
    <w:rsid w:val="007C135E"/>
    <w:rsid w:val="007C1711"/>
    <w:rsid w:val="007C1FC7"/>
    <w:rsid w:val="007C421B"/>
    <w:rsid w:val="007C5401"/>
    <w:rsid w:val="007C60BB"/>
    <w:rsid w:val="007D0EAE"/>
    <w:rsid w:val="007D4D7B"/>
    <w:rsid w:val="007D543C"/>
    <w:rsid w:val="007E176B"/>
    <w:rsid w:val="007E23C4"/>
    <w:rsid w:val="007E47F0"/>
    <w:rsid w:val="007E5892"/>
    <w:rsid w:val="007E639E"/>
    <w:rsid w:val="007F5BC9"/>
    <w:rsid w:val="007F75EA"/>
    <w:rsid w:val="0080068A"/>
    <w:rsid w:val="00801DE8"/>
    <w:rsid w:val="00812B4F"/>
    <w:rsid w:val="0081408C"/>
    <w:rsid w:val="0082178F"/>
    <w:rsid w:val="008236CF"/>
    <w:rsid w:val="00824A15"/>
    <w:rsid w:val="00826131"/>
    <w:rsid w:val="008267BC"/>
    <w:rsid w:val="0082730A"/>
    <w:rsid w:val="00832AD3"/>
    <w:rsid w:val="008358F9"/>
    <w:rsid w:val="00837A45"/>
    <w:rsid w:val="008406C0"/>
    <w:rsid w:val="00845FF1"/>
    <w:rsid w:val="008469CE"/>
    <w:rsid w:val="00852DA9"/>
    <w:rsid w:val="00853DD0"/>
    <w:rsid w:val="00854EC8"/>
    <w:rsid w:val="00856081"/>
    <w:rsid w:val="00856AF3"/>
    <w:rsid w:val="00857660"/>
    <w:rsid w:val="00857665"/>
    <w:rsid w:val="0086148F"/>
    <w:rsid w:val="00861EC1"/>
    <w:rsid w:val="00862BA9"/>
    <w:rsid w:val="00864CB3"/>
    <w:rsid w:val="00864D83"/>
    <w:rsid w:val="008654A6"/>
    <w:rsid w:val="0086620C"/>
    <w:rsid w:val="008668CE"/>
    <w:rsid w:val="00872CB0"/>
    <w:rsid w:val="00873D54"/>
    <w:rsid w:val="008745D0"/>
    <w:rsid w:val="008816A4"/>
    <w:rsid w:val="00884085"/>
    <w:rsid w:val="00891C64"/>
    <w:rsid w:val="00893AA6"/>
    <w:rsid w:val="00894859"/>
    <w:rsid w:val="008951D7"/>
    <w:rsid w:val="00896E31"/>
    <w:rsid w:val="008A04C9"/>
    <w:rsid w:val="008A157C"/>
    <w:rsid w:val="008A6D25"/>
    <w:rsid w:val="008B05B5"/>
    <w:rsid w:val="008B0610"/>
    <w:rsid w:val="008B23F5"/>
    <w:rsid w:val="008B48F5"/>
    <w:rsid w:val="008B7085"/>
    <w:rsid w:val="008B7511"/>
    <w:rsid w:val="008C179F"/>
    <w:rsid w:val="008D08FD"/>
    <w:rsid w:val="008D2E2C"/>
    <w:rsid w:val="008D4A85"/>
    <w:rsid w:val="008D4B38"/>
    <w:rsid w:val="008D61E6"/>
    <w:rsid w:val="008D6DF6"/>
    <w:rsid w:val="008E13AA"/>
    <w:rsid w:val="008E2D7B"/>
    <w:rsid w:val="008E4EE6"/>
    <w:rsid w:val="008E690A"/>
    <w:rsid w:val="008E7051"/>
    <w:rsid w:val="008E7DE7"/>
    <w:rsid w:val="008F1370"/>
    <w:rsid w:val="008F1694"/>
    <w:rsid w:val="008F380B"/>
    <w:rsid w:val="008F5E77"/>
    <w:rsid w:val="008F6592"/>
    <w:rsid w:val="008F6657"/>
    <w:rsid w:val="008F71AA"/>
    <w:rsid w:val="00901079"/>
    <w:rsid w:val="00903FD0"/>
    <w:rsid w:val="00904082"/>
    <w:rsid w:val="00906C36"/>
    <w:rsid w:val="00910C05"/>
    <w:rsid w:val="00912C1E"/>
    <w:rsid w:val="0091337B"/>
    <w:rsid w:val="00913B2D"/>
    <w:rsid w:val="00915372"/>
    <w:rsid w:val="00915CD4"/>
    <w:rsid w:val="00921BBC"/>
    <w:rsid w:val="0092408D"/>
    <w:rsid w:val="00925013"/>
    <w:rsid w:val="00925696"/>
    <w:rsid w:val="00926554"/>
    <w:rsid w:val="009269F3"/>
    <w:rsid w:val="00926CDE"/>
    <w:rsid w:val="009335A3"/>
    <w:rsid w:val="00933741"/>
    <w:rsid w:val="00935BDA"/>
    <w:rsid w:val="00936156"/>
    <w:rsid w:val="00940DC5"/>
    <w:rsid w:val="00941AF1"/>
    <w:rsid w:val="009450E1"/>
    <w:rsid w:val="009466D8"/>
    <w:rsid w:val="00946FB2"/>
    <w:rsid w:val="00956C27"/>
    <w:rsid w:val="00957E12"/>
    <w:rsid w:val="009669E2"/>
    <w:rsid w:val="00971378"/>
    <w:rsid w:val="009718A0"/>
    <w:rsid w:val="009729B3"/>
    <w:rsid w:val="00973243"/>
    <w:rsid w:val="0097713B"/>
    <w:rsid w:val="00981009"/>
    <w:rsid w:val="0098387C"/>
    <w:rsid w:val="00986D16"/>
    <w:rsid w:val="00986DEE"/>
    <w:rsid w:val="009878CA"/>
    <w:rsid w:val="00991944"/>
    <w:rsid w:val="00992C1A"/>
    <w:rsid w:val="009931E2"/>
    <w:rsid w:val="00994795"/>
    <w:rsid w:val="00995ED8"/>
    <w:rsid w:val="0099775C"/>
    <w:rsid w:val="009A00C8"/>
    <w:rsid w:val="009A1A0C"/>
    <w:rsid w:val="009A69E5"/>
    <w:rsid w:val="009B4DDE"/>
    <w:rsid w:val="009C1052"/>
    <w:rsid w:val="009C140B"/>
    <w:rsid w:val="009C1DB9"/>
    <w:rsid w:val="009C21ED"/>
    <w:rsid w:val="009C405F"/>
    <w:rsid w:val="009C4C3B"/>
    <w:rsid w:val="009C522C"/>
    <w:rsid w:val="009C5FD0"/>
    <w:rsid w:val="009C6D23"/>
    <w:rsid w:val="009C7016"/>
    <w:rsid w:val="009C76A8"/>
    <w:rsid w:val="009D2EF9"/>
    <w:rsid w:val="009D355D"/>
    <w:rsid w:val="009E2BD7"/>
    <w:rsid w:val="009E51CB"/>
    <w:rsid w:val="009E6C07"/>
    <w:rsid w:val="009F070A"/>
    <w:rsid w:val="009F0965"/>
    <w:rsid w:val="009F2482"/>
    <w:rsid w:val="009F40D7"/>
    <w:rsid w:val="009F4632"/>
    <w:rsid w:val="009F4ED4"/>
    <w:rsid w:val="00A01B71"/>
    <w:rsid w:val="00A04272"/>
    <w:rsid w:val="00A04B34"/>
    <w:rsid w:val="00A0565D"/>
    <w:rsid w:val="00A077E9"/>
    <w:rsid w:val="00A12F8C"/>
    <w:rsid w:val="00A15CBE"/>
    <w:rsid w:val="00A21763"/>
    <w:rsid w:val="00A226F9"/>
    <w:rsid w:val="00A22E0A"/>
    <w:rsid w:val="00A24900"/>
    <w:rsid w:val="00A35B97"/>
    <w:rsid w:val="00A365F9"/>
    <w:rsid w:val="00A365FF"/>
    <w:rsid w:val="00A367B6"/>
    <w:rsid w:val="00A36CF7"/>
    <w:rsid w:val="00A45182"/>
    <w:rsid w:val="00A46E72"/>
    <w:rsid w:val="00A503F6"/>
    <w:rsid w:val="00A53417"/>
    <w:rsid w:val="00A53DB2"/>
    <w:rsid w:val="00A55C34"/>
    <w:rsid w:val="00A57660"/>
    <w:rsid w:val="00A635C8"/>
    <w:rsid w:val="00A63829"/>
    <w:rsid w:val="00A63C80"/>
    <w:rsid w:val="00A66CC5"/>
    <w:rsid w:val="00A67635"/>
    <w:rsid w:val="00A70C23"/>
    <w:rsid w:val="00A734F2"/>
    <w:rsid w:val="00A759CF"/>
    <w:rsid w:val="00A92C97"/>
    <w:rsid w:val="00A93ED6"/>
    <w:rsid w:val="00A95304"/>
    <w:rsid w:val="00A965C7"/>
    <w:rsid w:val="00A97097"/>
    <w:rsid w:val="00A970CB"/>
    <w:rsid w:val="00AA3EF3"/>
    <w:rsid w:val="00AA6FA4"/>
    <w:rsid w:val="00AB1C2C"/>
    <w:rsid w:val="00AB4132"/>
    <w:rsid w:val="00AB6732"/>
    <w:rsid w:val="00AC0CCA"/>
    <w:rsid w:val="00AC13E5"/>
    <w:rsid w:val="00AC3549"/>
    <w:rsid w:val="00AD278F"/>
    <w:rsid w:val="00AD31E8"/>
    <w:rsid w:val="00AD5C0E"/>
    <w:rsid w:val="00AD7707"/>
    <w:rsid w:val="00AD79B6"/>
    <w:rsid w:val="00AD7F58"/>
    <w:rsid w:val="00AF1041"/>
    <w:rsid w:val="00AF5E59"/>
    <w:rsid w:val="00B02963"/>
    <w:rsid w:val="00B0376E"/>
    <w:rsid w:val="00B04EBD"/>
    <w:rsid w:val="00B13881"/>
    <w:rsid w:val="00B144BE"/>
    <w:rsid w:val="00B148F6"/>
    <w:rsid w:val="00B21451"/>
    <w:rsid w:val="00B24F03"/>
    <w:rsid w:val="00B274AD"/>
    <w:rsid w:val="00B33069"/>
    <w:rsid w:val="00B34027"/>
    <w:rsid w:val="00B36B05"/>
    <w:rsid w:val="00B3785F"/>
    <w:rsid w:val="00B47CE1"/>
    <w:rsid w:val="00B509CA"/>
    <w:rsid w:val="00B54465"/>
    <w:rsid w:val="00B54D93"/>
    <w:rsid w:val="00B60E63"/>
    <w:rsid w:val="00B62580"/>
    <w:rsid w:val="00B67DE7"/>
    <w:rsid w:val="00B70D06"/>
    <w:rsid w:val="00B732D5"/>
    <w:rsid w:val="00B82716"/>
    <w:rsid w:val="00B862E1"/>
    <w:rsid w:val="00B87D32"/>
    <w:rsid w:val="00B95B15"/>
    <w:rsid w:val="00B975D9"/>
    <w:rsid w:val="00B97EC4"/>
    <w:rsid w:val="00BA6826"/>
    <w:rsid w:val="00BA68F8"/>
    <w:rsid w:val="00BB01BE"/>
    <w:rsid w:val="00BB14AB"/>
    <w:rsid w:val="00BB3AF9"/>
    <w:rsid w:val="00BB5D67"/>
    <w:rsid w:val="00BC0FD6"/>
    <w:rsid w:val="00BC2D59"/>
    <w:rsid w:val="00BC4121"/>
    <w:rsid w:val="00BC4685"/>
    <w:rsid w:val="00BC49FF"/>
    <w:rsid w:val="00BC768A"/>
    <w:rsid w:val="00BD1AFD"/>
    <w:rsid w:val="00BE0716"/>
    <w:rsid w:val="00BE0EB5"/>
    <w:rsid w:val="00BE1203"/>
    <w:rsid w:val="00BE21B7"/>
    <w:rsid w:val="00BE2E06"/>
    <w:rsid w:val="00BE2F6A"/>
    <w:rsid w:val="00BE4496"/>
    <w:rsid w:val="00BF1521"/>
    <w:rsid w:val="00BF2DB8"/>
    <w:rsid w:val="00BF6005"/>
    <w:rsid w:val="00C06D3B"/>
    <w:rsid w:val="00C0783A"/>
    <w:rsid w:val="00C120B6"/>
    <w:rsid w:val="00C21891"/>
    <w:rsid w:val="00C269E5"/>
    <w:rsid w:val="00C32047"/>
    <w:rsid w:val="00C3230F"/>
    <w:rsid w:val="00C32870"/>
    <w:rsid w:val="00C376DD"/>
    <w:rsid w:val="00C413D6"/>
    <w:rsid w:val="00C416C0"/>
    <w:rsid w:val="00C47464"/>
    <w:rsid w:val="00C62794"/>
    <w:rsid w:val="00C63030"/>
    <w:rsid w:val="00C679EC"/>
    <w:rsid w:val="00C8615A"/>
    <w:rsid w:val="00C908E6"/>
    <w:rsid w:val="00C90ABC"/>
    <w:rsid w:val="00C90AD7"/>
    <w:rsid w:val="00C924A3"/>
    <w:rsid w:val="00C97780"/>
    <w:rsid w:val="00CA161D"/>
    <w:rsid w:val="00CA6AE2"/>
    <w:rsid w:val="00CB0F18"/>
    <w:rsid w:val="00CB2586"/>
    <w:rsid w:val="00CB59E5"/>
    <w:rsid w:val="00CB7BD1"/>
    <w:rsid w:val="00CC0719"/>
    <w:rsid w:val="00CC1818"/>
    <w:rsid w:val="00CC23DC"/>
    <w:rsid w:val="00CC552E"/>
    <w:rsid w:val="00CC5C95"/>
    <w:rsid w:val="00CC7032"/>
    <w:rsid w:val="00CC7F59"/>
    <w:rsid w:val="00CD5BC8"/>
    <w:rsid w:val="00CD6770"/>
    <w:rsid w:val="00CE0F2E"/>
    <w:rsid w:val="00CE17D4"/>
    <w:rsid w:val="00CE4855"/>
    <w:rsid w:val="00CE5CD1"/>
    <w:rsid w:val="00CF02F0"/>
    <w:rsid w:val="00CF182A"/>
    <w:rsid w:val="00CF468D"/>
    <w:rsid w:val="00CF7F1A"/>
    <w:rsid w:val="00D029A2"/>
    <w:rsid w:val="00D05CD9"/>
    <w:rsid w:val="00D05D73"/>
    <w:rsid w:val="00D067D3"/>
    <w:rsid w:val="00D06B85"/>
    <w:rsid w:val="00D07C3D"/>
    <w:rsid w:val="00D11912"/>
    <w:rsid w:val="00D134E9"/>
    <w:rsid w:val="00D1478C"/>
    <w:rsid w:val="00D156F7"/>
    <w:rsid w:val="00D166BA"/>
    <w:rsid w:val="00D17922"/>
    <w:rsid w:val="00D23C31"/>
    <w:rsid w:val="00D2642C"/>
    <w:rsid w:val="00D274F7"/>
    <w:rsid w:val="00D31FEA"/>
    <w:rsid w:val="00D41013"/>
    <w:rsid w:val="00D41CA6"/>
    <w:rsid w:val="00D4239E"/>
    <w:rsid w:val="00D447E5"/>
    <w:rsid w:val="00D44C05"/>
    <w:rsid w:val="00D534D3"/>
    <w:rsid w:val="00D54DC6"/>
    <w:rsid w:val="00D661AC"/>
    <w:rsid w:val="00D66F69"/>
    <w:rsid w:val="00D678AE"/>
    <w:rsid w:val="00D732A9"/>
    <w:rsid w:val="00D74518"/>
    <w:rsid w:val="00D74769"/>
    <w:rsid w:val="00D74952"/>
    <w:rsid w:val="00D909CD"/>
    <w:rsid w:val="00D92E44"/>
    <w:rsid w:val="00D948AB"/>
    <w:rsid w:val="00D948E1"/>
    <w:rsid w:val="00D97BC7"/>
    <w:rsid w:val="00DA012A"/>
    <w:rsid w:val="00DA0434"/>
    <w:rsid w:val="00DA0DEC"/>
    <w:rsid w:val="00DA3F61"/>
    <w:rsid w:val="00DA7214"/>
    <w:rsid w:val="00DA7DC9"/>
    <w:rsid w:val="00DB31FD"/>
    <w:rsid w:val="00DB67AF"/>
    <w:rsid w:val="00DB7348"/>
    <w:rsid w:val="00DB7FAD"/>
    <w:rsid w:val="00DC010C"/>
    <w:rsid w:val="00DC10B7"/>
    <w:rsid w:val="00DC3225"/>
    <w:rsid w:val="00DC462E"/>
    <w:rsid w:val="00DC6128"/>
    <w:rsid w:val="00DD0CB0"/>
    <w:rsid w:val="00DD3AE1"/>
    <w:rsid w:val="00DD78C2"/>
    <w:rsid w:val="00DE1F20"/>
    <w:rsid w:val="00DE2F2F"/>
    <w:rsid w:val="00DE3CA2"/>
    <w:rsid w:val="00DF00EE"/>
    <w:rsid w:val="00DF3980"/>
    <w:rsid w:val="00E051B6"/>
    <w:rsid w:val="00E06A2B"/>
    <w:rsid w:val="00E07876"/>
    <w:rsid w:val="00E11266"/>
    <w:rsid w:val="00E11461"/>
    <w:rsid w:val="00E12495"/>
    <w:rsid w:val="00E15136"/>
    <w:rsid w:val="00E1688B"/>
    <w:rsid w:val="00E1720C"/>
    <w:rsid w:val="00E20C9C"/>
    <w:rsid w:val="00E2265B"/>
    <w:rsid w:val="00E244EF"/>
    <w:rsid w:val="00E30C22"/>
    <w:rsid w:val="00E31AC7"/>
    <w:rsid w:val="00E31DA6"/>
    <w:rsid w:val="00E33A0A"/>
    <w:rsid w:val="00E34047"/>
    <w:rsid w:val="00E43984"/>
    <w:rsid w:val="00E44E02"/>
    <w:rsid w:val="00E450F0"/>
    <w:rsid w:val="00E501FA"/>
    <w:rsid w:val="00E5229F"/>
    <w:rsid w:val="00E532F8"/>
    <w:rsid w:val="00E5513C"/>
    <w:rsid w:val="00E55C78"/>
    <w:rsid w:val="00E61B9A"/>
    <w:rsid w:val="00E62F5D"/>
    <w:rsid w:val="00E65A4A"/>
    <w:rsid w:val="00E666E5"/>
    <w:rsid w:val="00E71ADD"/>
    <w:rsid w:val="00E73295"/>
    <w:rsid w:val="00E732DF"/>
    <w:rsid w:val="00E74B28"/>
    <w:rsid w:val="00E74CCF"/>
    <w:rsid w:val="00E80A7C"/>
    <w:rsid w:val="00E80DB4"/>
    <w:rsid w:val="00E80E53"/>
    <w:rsid w:val="00E829AB"/>
    <w:rsid w:val="00E84AC5"/>
    <w:rsid w:val="00E85B80"/>
    <w:rsid w:val="00E87F1D"/>
    <w:rsid w:val="00E904E5"/>
    <w:rsid w:val="00E90A24"/>
    <w:rsid w:val="00E911D0"/>
    <w:rsid w:val="00EA0BDD"/>
    <w:rsid w:val="00EA1A1D"/>
    <w:rsid w:val="00EA584A"/>
    <w:rsid w:val="00EA679B"/>
    <w:rsid w:val="00EA6E5E"/>
    <w:rsid w:val="00EB2E11"/>
    <w:rsid w:val="00EB7024"/>
    <w:rsid w:val="00EC00FC"/>
    <w:rsid w:val="00EC3905"/>
    <w:rsid w:val="00EC7E89"/>
    <w:rsid w:val="00ED0F9A"/>
    <w:rsid w:val="00ED5DF6"/>
    <w:rsid w:val="00ED6212"/>
    <w:rsid w:val="00ED78C5"/>
    <w:rsid w:val="00EE0B8F"/>
    <w:rsid w:val="00EE5CEB"/>
    <w:rsid w:val="00EE6D4B"/>
    <w:rsid w:val="00EE6F9E"/>
    <w:rsid w:val="00EF0C23"/>
    <w:rsid w:val="00EF20F1"/>
    <w:rsid w:val="00EF4741"/>
    <w:rsid w:val="00EF4A5A"/>
    <w:rsid w:val="00EF7536"/>
    <w:rsid w:val="00F010ED"/>
    <w:rsid w:val="00F018CE"/>
    <w:rsid w:val="00F01FF9"/>
    <w:rsid w:val="00F02878"/>
    <w:rsid w:val="00F03283"/>
    <w:rsid w:val="00F07F27"/>
    <w:rsid w:val="00F12A92"/>
    <w:rsid w:val="00F135C4"/>
    <w:rsid w:val="00F1387A"/>
    <w:rsid w:val="00F20CAE"/>
    <w:rsid w:val="00F211E9"/>
    <w:rsid w:val="00F24F31"/>
    <w:rsid w:val="00F2586B"/>
    <w:rsid w:val="00F25EAB"/>
    <w:rsid w:val="00F32012"/>
    <w:rsid w:val="00F3325A"/>
    <w:rsid w:val="00F33730"/>
    <w:rsid w:val="00F36B3B"/>
    <w:rsid w:val="00F36D87"/>
    <w:rsid w:val="00F37FC9"/>
    <w:rsid w:val="00F50068"/>
    <w:rsid w:val="00F50404"/>
    <w:rsid w:val="00F553E0"/>
    <w:rsid w:val="00F57249"/>
    <w:rsid w:val="00F629A7"/>
    <w:rsid w:val="00F62F90"/>
    <w:rsid w:val="00F6367D"/>
    <w:rsid w:val="00F714C7"/>
    <w:rsid w:val="00F718E6"/>
    <w:rsid w:val="00F73EFA"/>
    <w:rsid w:val="00F774B9"/>
    <w:rsid w:val="00F80C0E"/>
    <w:rsid w:val="00F8135C"/>
    <w:rsid w:val="00F82F92"/>
    <w:rsid w:val="00F84D8F"/>
    <w:rsid w:val="00F87F9D"/>
    <w:rsid w:val="00F91EFC"/>
    <w:rsid w:val="00F95B42"/>
    <w:rsid w:val="00F97E3B"/>
    <w:rsid w:val="00FA2CF9"/>
    <w:rsid w:val="00FA3891"/>
    <w:rsid w:val="00FA4410"/>
    <w:rsid w:val="00FA684B"/>
    <w:rsid w:val="00FB457F"/>
    <w:rsid w:val="00FB4A9F"/>
    <w:rsid w:val="00FB6028"/>
    <w:rsid w:val="00FC0C29"/>
    <w:rsid w:val="00FC1DAD"/>
    <w:rsid w:val="00FC2A23"/>
    <w:rsid w:val="00FC2C0C"/>
    <w:rsid w:val="00FC3945"/>
    <w:rsid w:val="00FC5155"/>
    <w:rsid w:val="00FD1720"/>
    <w:rsid w:val="00FD2AFF"/>
    <w:rsid w:val="00FD4713"/>
    <w:rsid w:val="00FD5A30"/>
    <w:rsid w:val="00FD5FFF"/>
    <w:rsid w:val="00FE147B"/>
    <w:rsid w:val="00FE1878"/>
    <w:rsid w:val="00FE3D22"/>
    <w:rsid w:val="00FE4BAB"/>
    <w:rsid w:val="00FE5A45"/>
    <w:rsid w:val="00FE5BF2"/>
    <w:rsid w:val="00FE72D5"/>
    <w:rsid w:val="00FE7794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KonuBal">
    <w:name w:val="Subtitle"/>
    <w:basedOn w:val="Normal"/>
    <w:link w:val="AltKonuBal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KonuBalChar">
    <w:name w:val="Alt Konu Başlığı Char"/>
    <w:link w:val="AltKonuBal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2A6D2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2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Ü-BİM</dc:creator>
  <cp:lastModifiedBy>Pc</cp:lastModifiedBy>
  <cp:revision>2</cp:revision>
  <cp:lastPrinted>2021-11-09T11:02:00Z</cp:lastPrinted>
  <dcterms:created xsi:type="dcterms:W3CDTF">2022-01-03T08:53:00Z</dcterms:created>
  <dcterms:modified xsi:type="dcterms:W3CDTF">2022-01-03T08:53:00Z</dcterms:modified>
</cp:coreProperties>
</file>